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27755" w14:textId="77777777" w:rsidR="00394423" w:rsidRDefault="00394423">
      <w:pPr>
        <w:pStyle w:val="Textkrper2"/>
        <w:tabs>
          <w:tab w:val="clear" w:pos="4320"/>
          <w:tab w:val="clear" w:pos="7560"/>
        </w:tabs>
        <w:autoSpaceDE w:val="0"/>
        <w:autoSpaceDN w:val="0"/>
        <w:adjustRightInd w:val="0"/>
      </w:pPr>
    </w:p>
    <w:p w14:paraId="2988CB80" w14:textId="6DE7F42E" w:rsidR="00973BA2" w:rsidRDefault="003F1F4D" w:rsidP="00AF0FB0">
      <w:pPr>
        <w:pStyle w:val="berschrift1"/>
        <w:ind w:left="1080" w:hanging="360"/>
        <w:jc w:val="center"/>
        <w:rPr>
          <w:b/>
          <w:sz w:val="36"/>
          <w:szCs w:val="36"/>
        </w:rPr>
      </w:pPr>
      <w:r w:rsidRPr="00AF0FB0">
        <w:rPr>
          <w:b/>
          <w:sz w:val="36"/>
          <w:szCs w:val="36"/>
        </w:rPr>
        <w:t>Fisheries</w:t>
      </w:r>
      <w:r w:rsidR="00973BA2" w:rsidRPr="00AF0FB0">
        <w:rPr>
          <w:b/>
          <w:sz w:val="36"/>
          <w:szCs w:val="36"/>
        </w:rPr>
        <w:t xml:space="preserve"> Questionnaire</w:t>
      </w:r>
    </w:p>
    <w:p w14:paraId="768F68EA" w14:textId="76B8E1E6" w:rsidR="00DE26F2" w:rsidRDefault="00DE26F2" w:rsidP="00DE26F2"/>
    <w:p w14:paraId="2DBF2F5D" w14:textId="77777777" w:rsidR="00DE26F2" w:rsidRPr="00DE26F2" w:rsidRDefault="00DE26F2" w:rsidP="00DE26F2"/>
    <w:p w14:paraId="29D811A7" w14:textId="612A0A49" w:rsidR="00AF0FB0" w:rsidRDefault="00AF0FB0" w:rsidP="00AF0FB0"/>
    <w:p w14:paraId="30D6AEAF" w14:textId="32714529" w:rsidR="00DE26F2" w:rsidRPr="00692C41" w:rsidRDefault="00DE26F2" w:rsidP="00DE26F2">
      <w:pPr>
        <w:jc w:val="center"/>
        <w:rPr>
          <w:sz w:val="24"/>
          <w:szCs w:val="24"/>
          <w:u w:val="single"/>
        </w:rPr>
      </w:pPr>
      <w:r w:rsidRPr="00692C41">
        <w:rPr>
          <w:sz w:val="24"/>
          <w:szCs w:val="24"/>
          <w:u w:val="single"/>
        </w:rPr>
        <w:t>Introduction</w:t>
      </w:r>
    </w:p>
    <w:p w14:paraId="24D96B76" w14:textId="6AC38CD1" w:rsidR="00AF0FB0" w:rsidRPr="00692C41" w:rsidRDefault="00EF4B1E" w:rsidP="00DE26F2">
      <w:pPr>
        <w:jc w:val="center"/>
        <w:rPr>
          <w:sz w:val="24"/>
          <w:szCs w:val="24"/>
        </w:rPr>
      </w:pPr>
      <w:r>
        <w:rPr>
          <w:sz w:val="24"/>
          <w:szCs w:val="24"/>
        </w:rPr>
        <w:t>This survey is</w:t>
      </w:r>
      <w:r w:rsidR="005719F3">
        <w:rPr>
          <w:sz w:val="24"/>
          <w:szCs w:val="24"/>
        </w:rPr>
        <w:t xml:space="preserve"> conduct</w:t>
      </w:r>
      <w:r>
        <w:rPr>
          <w:sz w:val="24"/>
          <w:szCs w:val="24"/>
        </w:rPr>
        <w:t>ed</w:t>
      </w:r>
      <w:r w:rsidR="005719F3">
        <w:rPr>
          <w:sz w:val="24"/>
          <w:szCs w:val="24"/>
        </w:rPr>
        <w:t xml:space="preserve"> to</w:t>
      </w:r>
      <w:r w:rsidR="00AF0FB0" w:rsidRPr="00692C41">
        <w:rPr>
          <w:sz w:val="24"/>
          <w:szCs w:val="24"/>
        </w:rPr>
        <w:t xml:space="preserve"> understand the historical changes in individual catches of </w:t>
      </w:r>
      <w:r w:rsidR="005719F3">
        <w:rPr>
          <w:sz w:val="24"/>
          <w:szCs w:val="24"/>
        </w:rPr>
        <w:t>Chwaka Bay fishers</w:t>
      </w:r>
      <w:r w:rsidR="00AF0FB0" w:rsidRPr="00692C41">
        <w:rPr>
          <w:sz w:val="24"/>
          <w:szCs w:val="24"/>
        </w:rPr>
        <w:t xml:space="preserve">. The data gathered is anonymous and kept for scientific purposes only. </w:t>
      </w:r>
      <w:r w:rsidR="005719F3">
        <w:rPr>
          <w:sz w:val="24"/>
          <w:szCs w:val="24"/>
        </w:rPr>
        <w:t xml:space="preserve">Your answers will be used </w:t>
      </w:r>
      <w:r>
        <w:rPr>
          <w:sz w:val="24"/>
          <w:szCs w:val="24"/>
        </w:rPr>
        <w:t xml:space="preserve">within a research project that aims </w:t>
      </w:r>
      <w:r w:rsidR="005719F3">
        <w:rPr>
          <w:sz w:val="24"/>
          <w:szCs w:val="24"/>
        </w:rPr>
        <w:t>t</w:t>
      </w:r>
      <w:r w:rsidR="00AF0FB0" w:rsidRPr="00692C41">
        <w:rPr>
          <w:sz w:val="24"/>
          <w:szCs w:val="24"/>
        </w:rPr>
        <w:t>o parameterize an ecosystem model of Chwaka Bay</w:t>
      </w:r>
      <w:r w:rsidR="005719F3">
        <w:rPr>
          <w:sz w:val="24"/>
          <w:szCs w:val="24"/>
        </w:rPr>
        <w:t>. This model will then be used to</w:t>
      </w:r>
      <w:r w:rsidR="00AF0FB0" w:rsidRPr="00692C41">
        <w:rPr>
          <w:sz w:val="24"/>
          <w:szCs w:val="24"/>
        </w:rPr>
        <w:t xml:space="preserve"> explore the impact of </w:t>
      </w:r>
      <w:r w:rsidR="005719F3">
        <w:rPr>
          <w:sz w:val="24"/>
          <w:szCs w:val="24"/>
        </w:rPr>
        <w:t>different</w:t>
      </w:r>
      <w:r w:rsidR="00AF0FB0" w:rsidRPr="00692C41">
        <w:rPr>
          <w:sz w:val="24"/>
          <w:szCs w:val="24"/>
        </w:rPr>
        <w:t xml:space="preserve"> management interventions on the ecosystem and </w:t>
      </w:r>
      <w:r w:rsidR="005719F3">
        <w:rPr>
          <w:sz w:val="24"/>
          <w:szCs w:val="24"/>
        </w:rPr>
        <w:t>individual</w:t>
      </w:r>
      <w:r w:rsidR="00AF0FB0" w:rsidRPr="00692C41">
        <w:rPr>
          <w:sz w:val="24"/>
          <w:szCs w:val="24"/>
        </w:rPr>
        <w:t xml:space="preserve"> profits.</w:t>
      </w:r>
    </w:p>
    <w:p w14:paraId="7FF3BC3F" w14:textId="77777777" w:rsidR="00973BA2" w:rsidRPr="00692C41" w:rsidRDefault="00973BA2" w:rsidP="00973BA2">
      <w:pPr>
        <w:rPr>
          <w:sz w:val="24"/>
          <w:szCs w:val="24"/>
        </w:rPr>
      </w:pPr>
    </w:p>
    <w:p w14:paraId="729B1383" w14:textId="77777777" w:rsidR="00973BA2" w:rsidRPr="00692C41" w:rsidRDefault="00973BA2" w:rsidP="0035413A">
      <w:pPr>
        <w:pStyle w:val="berschrift1"/>
        <w:ind w:hanging="360"/>
      </w:pPr>
    </w:p>
    <w:p w14:paraId="42487A08" w14:textId="43CD7C4B" w:rsidR="00394423" w:rsidRPr="00692C41" w:rsidRDefault="00394423" w:rsidP="007A1D30">
      <w:pPr>
        <w:pStyle w:val="berschrift1"/>
        <w:ind w:left="720" w:hanging="360"/>
      </w:pPr>
      <w:r w:rsidRPr="005719F3">
        <w:t xml:space="preserve">Part A.  </w:t>
      </w:r>
      <w:r w:rsidR="00812685">
        <w:t>Background</w:t>
      </w:r>
      <w:r w:rsidR="00DE26F2" w:rsidRPr="00692C41">
        <w:t xml:space="preserve"> information</w:t>
      </w:r>
    </w:p>
    <w:p w14:paraId="717E5F0B" w14:textId="77777777" w:rsidR="00394423" w:rsidRPr="00692C41" w:rsidRDefault="00394423">
      <w:pPr>
        <w:tabs>
          <w:tab w:val="left" w:pos="3231"/>
          <w:tab w:val="left" w:pos="4320"/>
          <w:tab w:val="left" w:pos="5553"/>
          <w:tab w:val="left" w:pos="7560"/>
        </w:tabs>
        <w:rPr>
          <w:sz w:val="24"/>
          <w:szCs w:val="24"/>
        </w:rPr>
      </w:pPr>
    </w:p>
    <w:p w14:paraId="1811168B" w14:textId="4ADB65B4" w:rsidR="00394423" w:rsidRDefault="00394423" w:rsidP="007A1D30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 w:rsidRPr="00692C41">
        <w:rPr>
          <w:iCs/>
          <w:sz w:val="24"/>
          <w:szCs w:val="24"/>
        </w:rPr>
        <w:t>The questions in this section are designed to collect</w:t>
      </w:r>
      <w:r w:rsidR="00812685">
        <w:rPr>
          <w:iCs/>
          <w:sz w:val="24"/>
          <w:szCs w:val="24"/>
        </w:rPr>
        <w:t xml:space="preserve"> general</w:t>
      </w:r>
      <w:r w:rsidRPr="00692C41">
        <w:rPr>
          <w:iCs/>
          <w:sz w:val="24"/>
          <w:szCs w:val="24"/>
        </w:rPr>
        <w:t xml:space="preserve"> information </w:t>
      </w:r>
      <w:r w:rsidR="00812685">
        <w:rPr>
          <w:iCs/>
          <w:sz w:val="24"/>
          <w:szCs w:val="24"/>
        </w:rPr>
        <w:t>about the fisher.</w:t>
      </w:r>
    </w:p>
    <w:p w14:paraId="5DD97F95" w14:textId="77777777" w:rsidR="006E752F" w:rsidRPr="00692C41" w:rsidRDefault="006E752F" w:rsidP="007A1D30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</w:p>
    <w:p w14:paraId="629A9B8D" w14:textId="77777777" w:rsidR="00394423" w:rsidRPr="00692C41" w:rsidRDefault="00394423">
      <w:pPr>
        <w:tabs>
          <w:tab w:val="left" w:pos="4320"/>
          <w:tab w:val="left" w:pos="7560"/>
        </w:tabs>
        <w:rPr>
          <w:sz w:val="24"/>
          <w:szCs w:val="24"/>
        </w:rPr>
      </w:pPr>
    </w:p>
    <w:p w14:paraId="604E4DE2" w14:textId="5497A7B7" w:rsidR="00394423" w:rsidRPr="00692C41" w:rsidRDefault="00394423">
      <w:pPr>
        <w:tabs>
          <w:tab w:val="left" w:pos="792"/>
        </w:tabs>
        <w:ind w:left="792" w:hanging="792"/>
        <w:rPr>
          <w:b/>
          <w:bCs/>
          <w:sz w:val="24"/>
          <w:szCs w:val="24"/>
        </w:rPr>
      </w:pPr>
      <w:r w:rsidRPr="00692C41">
        <w:rPr>
          <w:b/>
          <w:bCs/>
          <w:sz w:val="24"/>
          <w:szCs w:val="24"/>
        </w:rPr>
        <w:t>A1.</w:t>
      </w:r>
      <w:r w:rsidRPr="00692C41">
        <w:rPr>
          <w:b/>
          <w:bCs/>
          <w:sz w:val="24"/>
          <w:szCs w:val="24"/>
        </w:rPr>
        <w:tab/>
      </w:r>
      <w:r w:rsidR="00812685">
        <w:rPr>
          <w:b/>
          <w:bCs/>
          <w:sz w:val="24"/>
          <w:szCs w:val="24"/>
        </w:rPr>
        <w:t>In which</w:t>
      </w:r>
      <w:r w:rsidR="009764B9" w:rsidRPr="00692C41">
        <w:rPr>
          <w:b/>
          <w:bCs/>
          <w:sz w:val="24"/>
          <w:szCs w:val="24"/>
        </w:rPr>
        <w:t xml:space="preserve"> fishing village </w:t>
      </w:r>
      <w:r w:rsidR="00812685">
        <w:rPr>
          <w:b/>
          <w:bCs/>
          <w:sz w:val="24"/>
          <w:szCs w:val="24"/>
        </w:rPr>
        <w:t>do</w:t>
      </w:r>
      <w:r w:rsidR="009764B9" w:rsidRPr="00692C41">
        <w:rPr>
          <w:b/>
          <w:bCs/>
          <w:sz w:val="24"/>
          <w:szCs w:val="24"/>
        </w:rPr>
        <w:t xml:space="preserve"> you</w:t>
      </w:r>
      <w:r w:rsidR="00812685">
        <w:rPr>
          <w:b/>
          <w:bCs/>
          <w:sz w:val="24"/>
          <w:szCs w:val="24"/>
        </w:rPr>
        <w:t xml:space="preserve"> live</w:t>
      </w:r>
      <w:r w:rsidRPr="00692C41">
        <w:rPr>
          <w:b/>
          <w:bCs/>
          <w:sz w:val="24"/>
          <w:szCs w:val="24"/>
        </w:rPr>
        <w:t>?</w:t>
      </w:r>
    </w:p>
    <w:p w14:paraId="370EB2E4" w14:textId="77777777" w:rsidR="00394423" w:rsidRPr="00692C41" w:rsidRDefault="00394423">
      <w:pPr>
        <w:tabs>
          <w:tab w:val="left" w:pos="81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49F19BDC" w14:textId="6E37A733" w:rsidR="00394423" w:rsidRDefault="009764B9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  <w:r w:rsidRPr="00692C41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-1911445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Chwaka</w:t>
      </w:r>
      <w:r w:rsidR="00692C41">
        <w:rPr>
          <w:sz w:val="24"/>
          <w:szCs w:val="24"/>
        </w:rPr>
        <w:t xml:space="preserve">            </w:t>
      </w:r>
      <w:sdt>
        <w:sdtPr>
          <w:rPr>
            <w:sz w:val="24"/>
            <w:szCs w:val="24"/>
          </w:rPr>
          <w:id w:val="16839282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Uroa</w:t>
      </w:r>
      <w:r w:rsidR="00692C41">
        <w:rPr>
          <w:sz w:val="24"/>
          <w:szCs w:val="24"/>
        </w:rPr>
        <w:t xml:space="preserve">           </w:t>
      </w:r>
      <w:sdt>
        <w:sdtPr>
          <w:rPr>
            <w:sz w:val="24"/>
            <w:szCs w:val="24"/>
          </w:rPr>
          <w:id w:val="6457032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Marumbi</w:t>
      </w:r>
      <w:r w:rsidR="00692C41">
        <w:rPr>
          <w:sz w:val="24"/>
          <w:szCs w:val="24"/>
        </w:rPr>
        <w:t xml:space="preserve">        </w:t>
      </w:r>
      <w:sdt>
        <w:sdtPr>
          <w:rPr>
            <w:sz w:val="24"/>
            <w:szCs w:val="24"/>
          </w:rPr>
          <w:id w:val="18253957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="00692C41">
        <w:rPr>
          <w:sz w:val="24"/>
          <w:szCs w:val="24"/>
        </w:rPr>
        <w:t xml:space="preserve">    Other:</w:t>
      </w:r>
      <w:r w:rsidR="002366FC">
        <w:rPr>
          <w:sz w:val="24"/>
          <w:szCs w:val="24"/>
        </w:rPr>
        <w:t xml:space="preserve"> </w:t>
      </w:r>
      <w:r w:rsidR="00692C41">
        <w:rPr>
          <w:sz w:val="24"/>
          <w:szCs w:val="24"/>
        </w:rPr>
        <w:t>________________</w:t>
      </w:r>
    </w:p>
    <w:p w14:paraId="68164BD5" w14:textId="3A681168" w:rsidR="00DA4E7C" w:rsidRDefault="00DA4E7C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52C50CE6" w14:textId="64A99CE8" w:rsidR="00DA4E7C" w:rsidRPr="00692C41" w:rsidRDefault="00DA4E7C" w:rsidP="00DA4E7C">
      <w:pPr>
        <w:tabs>
          <w:tab w:val="left" w:pos="792"/>
        </w:tabs>
        <w:ind w:left="792" w:hanging="792"/>
        <w:rPr>
          <w:b/>
          <w:bCs/>
          <w:sz w:val="24"/>
          <w:szCs w:val="24"/>
        </w:rPr>
      </w:pPr>
      <w:r w:rsidRPr="00692C41">
        <w:rPr>
          <w:b/>
          <w:bCs/>
          <w:sz w:val="24"/>
          <w:szCs w:val="24"/>
        </w:rPr>
        <w:t>A</w:t>
      </w:r>
      <w:r>
        <w:rPr>
          <w:b/>
          <w:bCs/>
          <w:sz w:val="24"/>
          <w:szCs w:val="24"/>
        </w:rPr>
        <w:t>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Are you male or female?</w:t>
      </w:r>
    </w:p>
    <w:p w14:paraId="6C8CB077" w14:textId="77777777" w:rsidR="00DA4E7C" w:rsidRPr="00692C41" w:rsidRDefault="00DA4E7C" w:rsidP="00DA4E7C">
      <w:pPr>
        <w:tabs>
          <w:tab w:val="left" w:pos="81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45709341" w14:textId="699226EB" w:rsidR="00DA4E7C" w:rsidRPr="00692C41" w:rsidRDefault="00DA4E7C" w:rsidP="00DA4E7C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  <w:r w:rsidRPr="00692C41">
        <w:rPr>
          <w:sz w:val="24"/>
          <w:szCs w:val="24"/>
        </w:rPr>
        <w:tab/>
      </w:r>
      <w:sdt>
        <w:sdtPr>
          <w:rPr>
            <w:sz w:val="24"/>
            <w:szCs w:val="24"/>
          </w:rPr>
          <w:id w:val="3624940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Male            </w:t>
      </w:r>
      <w:sdt>
        <w:sdtPr>
          <w:rPr>
            <w:sz w:val="24"/>
            <w:szCs w:val="24"/>
          </w:rPr>
          <w:id w:val="8900030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Female           </w:t>
      </w:r>
    </w:p>
    <w:p w14:paraId="54F52841" w14:textId="77777777" w:rsidR="00394423" w:rsidRPr="00692C41" w:rsidRDefault="00394423">
      <w:pPr>
        <w:tabs>
          <w:tab w:val="left" w:pos="810"/>
          <w:tab w:val="left" w:pos="4320"/>
          <w:tab w:val="left" w:pos="5040"/>
          <w:tab w:val="left" w:pos="7560"/>
        </w:tabs>
        <w:rPr>
          <w:sz w:val="24"/>
          <w:szCs w:val="24"/>
        </w:rPr>
      </w:pPr>
    </w:p>
    <w:p w14:paraId="5C161D94" w14:textId="77777777" w:rsidR="00394423" w:rsidRPr="00692C41" w:rsidRDefault="00394423">
      <w:pPr>
        <w:tabs>
          <w:tab w:val="left" w:pos="810"/>
          <w:tab w:val="left" w:pos="4320"/>
          <w:tab w:val="left" w:pos="5040"/>
          <w:tab w:val="left" w:pos="5580"/>
          <w:tab w:val="left" w:pos="5760"/>
        </w:tabs>
        <w:ind w:left="547" w:hanging="547"/>
        <w:rPr>
          <w:sz w:val="24"/>
          <w:szCs w:val="24"/>
        </w:rPr>
      </w:pPr>
    </w:p>
    <w:p w14:paraId="57799A0B" w14:textId="6252AE04" w:rsidR="00394423" w:rsidRPr="00692C41" w:rsidRDefault="00394423">
      <w:pPr>
        <w:tabs>
          <w:tab w:val="left" w:pos="810"/>
        </w:tabs>
        <w:ind w:left="792" w:hanging="792"/>
        <w:rPr>
          <w:rFonts w:ascii="Times" w:hAnsi="Times"/>
          <w:b/>
          <w:bCs/>
          <w:sz w:val="24"/>
          <w:szCs w:val="24"/>
        </w:rPr>
      </w:pPr>
      <w:r w:rsidRPr="00692C41">
        <w:rPr>
          <w:b/>
          <w:bCs/>
          <w:sz w:val="24"/>
          <w:szCs w:val="24"/>
        </w:rPr>
        <w:t>A</w:t>
      </w:r>
      <w:r w:rsidR="00DA4E7C">
        <w:rPr>
          <w:b/>
          <w:bCs/>
          <w:sz w:val="24"/>
          <w:szCs w:val="24"/>
        </w:rPr>
        <w:t>3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 w:rsidR="00692C41" w:rsidRPr="00692C41">
        <w:rPr>
          <w:b/>
          <w:bCs/>
          <w:sz w:val="24"/>
          <w:szCs w:val="24"/>
        </w:rPr>
        <w:t>How old are you</w:t>
      </w:r>
      <w:r w:rsidRPr="00692C41">
        <w:rPr>
          <w:rFonts w:ascii="Times" w:hAnsi="Times"/>
          <w:b/>
          <w:bCs/>
          <w:sz w:val="24"/>
          <w:szCs w:val="24"/>
        </w:rPr>
        <w:t>?</w:t>
      </w:r>
    </w:p>
    <w:p w14:paraId="6F178BAF" w14:textId="77777777" w:rsidR="00394423" w:rsidRPr="00692C41" w:rsidRDefault="00394423">
      <w:pPr>
        <w:tabs>
          <w:tab w:val="left" w:pos="810"/>
          <w:tab w:val="left" w:pos="198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7556A3CB" w14:textId="72F0B355" w:rsidR="00394423" w:rsidRDefault="00394423" w:rsidP="00692C41">
      <w:pPr>
        <w:rPr>
          <w:sz w:val="44"/>
          <w:szCs w:val="44"/>
        </w:rPr>
      </w:pPr>
      <w:r w:rsidRPr="00692C41">
        <w:rPr>
          <w:sz w:val="24"/>
          <w:szCs w:val="24"/>
        </w:rPr>
        <w:tab/>
      </w:r>
      <w:r w:rsidR="00692C41" w:rsidRPr="00692C41">
        <w:rPr>
          <w:sz w:val="44"/>
          <w:szCs w:val="44"/>
        </w:rPr>
        <w:t xml:space="preserve">  </w:t>
      </w:r>
      <w:r w:rsidR="00812685">
        <w:rPr>
          <w:sz w:val="44"/>
          <w:szCs w:val="44"/>
        </w:rPr>
        <w:t xml:space="preserve"> </w:t>
      </w:r>
      <w:sdt>
        <w:sdtPr>
          <w:rPr>
            <w:sz w:val="44"/>
            <w:szCs w:val="44"/>
          </w:rPr>
          <w:id w:val="-2068790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2C41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4639272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92C41"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-13507195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1656A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10D7493D" w14:textId="77777777" w:rsidR="00812685" w:rsidRDefault="00812685" w:rsidP="00692C41">
      <w:pPr>
        <w:rPr>
          <w:sz w:val="44"/>
          <w:szCs w:val="44"/>
        </w:rPr>
      </w:pPr>
    </w:p>
    <w:p w14:paraId="69427F31" w14:textId="7E986677" w:rsidR="00812685" w:rsidRPr="00692C41" w:rsidRDefault="00812685" w:rsidP="00812685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 w:rsidRPr="00692C41">
        <w:rPr>
          <w:b/>
          <w:bCs/>
          <w:sz w:val="24"/>
          <w:szCs w:val="24"/>
        </w:rPr>
        <w:t>A</w:t>
      </w:r>
      <w:r w:rsidR="00DA4E7C">
        <w:rPr>
          <w:b/>
          <w:bCs/>
          <w:sz w:val="24"/>
          <w:szCs w:val="24"/>
        </w:rPr>
        <w:t>4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Since how long do you fish?</w:t>
      </w:r>
    </w:p>
    <w:p w14:paraId="3716680C" w14:textId="77777777" w:rsidR="00812685" w:rsidRPr="00692C41" w:rsidRDefault="00812685" w:rsidP="00812685">
      <w:pPr>
        <w:pStyle w:val="Textkrper-Einzug3"/>
        <w:rPr>
          <w:iCs/>
        </w:rPr>
      </w:pPr>
    </w:p>
    <w:p w14:paraId="183701BA" w14:textId="54D0C1C8" w:rsidR="00812685" w:rsidRDefault="00812685" w:rsidP="00812685">
      <w:pPr>
        <w:pStyle w:val="Textkrper-Einzug3"/>
        <w:ind w:left="864" w:hanging="432"/>
        <w:rPr>
          <w:sz w:val="44"/>
          <w:szCs w:val="44"/>
        </w:rPr>
      </w:pPr>
      <w:r w:rsidRPr="00692C41">
        <w:rPr>
          <w:iCs/>
        </w:rPr>
        <w:tab/>
      </w:r>
      <w:r w:rsidRPr="00692C41">
        <w:rPr>
          <w:sz w:val="44"/>
          <w:szCs w:val="44"/>
        </w:rPr>
        <w:t xml:space="preserve">  </w:t>
      </w:r>
      <w:sdt>
        <w:sdtPr>
          <w:rPr>
            <w:sz w:val="44"/>
            <w:szCs w:val="44"/>
          </w:rPr>
          <w:id w:val="-142586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  <w:sdt>
        <w:sdtPr>
          <w:rPr>
            <w:sz w:val="44"/>
            <w:szCs w:val="44"/>
          </w:rPr>
          <w:id w:val="19726969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44"/>
              <w:szCs w:val="44"/>
            </w:rPr>
            <w:t>☐</w:t>
          </w:r>
        </w:sdtContent>
      </w:sdt>
    </w:p>
    <w:p w14:paraId="4F7F81BA" w14:textId="69A0A8EA" w:rsidR="00812685" w:rsidRDefault="00812685" w:rsidP="00812685">
      <w:pPr>
        <w:pStyle w:val="Textkrper-Einzug3"/>
        <w:rPr>
          <w:sz w:val="44"/>
          <w:szCs w:val="44"/>
        </w:rPr>
      </w:pPr>
    </w:p>
    <w:p w14:paraId="537D0BDF" w14:textId="53A1A9BA" w:rsidR="00812685" w:rsidRDefault="00812685" w:rsidP="00812685">
      <w:pPr>
        <w:pStyle w:val="Textkrper-Einzug3"/>
        <w:rPr>
          <w:sz w:val="44"/>
          <w:szCs w:val="44"/>
        </w:rPr>
      </w:pPr>
    </w:p>
    <w:p w14:paraId="7BF919AF" w14:textId="1E5B5BF7" w:rsidR="00763EED" w:rsidRDefault="00763EED" w:rsidP="00812685">
      <w:pPr>
        <w:pStyle w:val="Textkrper-Einzug3"/>
        <w:rPr>
          <w:sz w:val="44"/>
          <w:szCs w:val="44"/>
        </w:rPr>
      </w:pPr>
    </w:p>
    <w:p w14:paraId="31E3E348" w14:textId="0E92FEC0" w:rsidR="00763EED" w:rsidRDefault="00763EED" w:rsidP="00812685">
      <w:pPr>
        <w:pStyle w:val="Textkrper-Einzug3"/>
        <w:rPr>
          <w:sz w:val="44"/>
          <w:szCs w:val="44"/>
        </w:rPr>
      </w:pPr>
    </w:p>
    <w:p w14:paraId="3843CB11" w14:textId="1BD21150" w:rsidR="00763EED" w:rsidRDefault="00763EED" w:rsidP="00812685">
      <w:pPr>
        <w:pStyle w:val="Textkrper-Einzug3"/>
        <w:rPr>
          <w:sz w:val="44"/>
          <w:szCs w:val="44"/>
        </w:rPr>
      </w:pPr>
    </w:p>
    <w:p w14:paraId="5D18AF59" w14:textId="77777777" w:rsidR="00763EED" w:rsidRDefault="00763EED" w:rsidP="00812685">
      <w:pPr>
        <w:pStyle w:val="Textkrper-Einzug3"/>
        <w:rPr>
          <w:sz w:val="44"/>
          <w:szCs w:val="44"/>
        </w:rPr>
      </w:pPr>
    </w:p>
    <w:p w14:paraId="37C325A3" w14:textId="5ACF5214" w:rsidR="00812685" w:rsidRPr="00692C41" w:rsidRDefault="00812685" w:rsidP="00812685">
      <w:pPr>
        <w:pStyle w:val="berschrift1"/>
        <w:ind w:left="720" w:hanging="360"/>
      </w:pPr>
      <w:r w:rsidRPr="00812685">
        <w:lastRenderedPageBreak/>
        <w:t xml:space="preserve">Part </w:t>
      </w:r>
      <w:r>
        <w:t>B</w:t>
      </w:r>
      <w:r w:rsidRPr="00812685">
        <w:t xml:space="preserve">.  </w:t>
      </w:r>
      <w:r>
        <w:t>Fishing practices</w:t>
      </w:r>
    </w:p>
    <w:p w14:paraId="5487BE0C" w14:textId="77777777" w:rsidR="00812685" w:rsidRPr="00692C41" w:rsidRDefault="00812685" w:rsidP="00812685">
      <w:pPr>
        <w:tabs>
          <w:tab w:val="left" w:pos="3231"/>
          <w:tab w:val="left" w:pos="4320"/>
          <w:tab w:val="left" w:pos="5553"/>
          <w:tab w:val="left" w:pos="7560"/>
        </w:tabs>
        <w:rPr>
          <w:sz w:val="24"/>
          <w:szCs w:val="24"/>
        </w:rPr>
      </w:pPr>
    </w:p>
    <w:p w14:paraId="6EFE95BB" w14:textId="1CF5D379" w:rsidR="00812685" w:rsidRPr="00763EED" w:rsidRDefault="00812685" w:rsidP="00763EED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 w:rsidRPr="00692C41">
        <w:rPr>
          <w:iCs/>
          <w:sz w:val="24"/>
          <w:szCs w:val="24"/>
        </w:rPr>
        <w:t xml:space="preserve">The questions in this section are designed to collect information on the </w:t>
      </w:r>
      <w:r w:rsidR="006E752F">
        <w:rPr>
          <w:iCs/>
          <w:sz w:val="24"/>
          <w:szCs w:val="24"/>
        </w:rPr>
        <w:t>type of gear used and species caught by the fisher</w:t>
      </w:r>
      <w:r w:rsidRPr="00692C41">
        <w:rPr>
          <w:iCs/>
          <w:sz w:val="24"/>
          <w:szCs w:val="24"/>
        </w:rPr>
        <w:t>.</w:t>
      </w:r>
    </w:p>
    <w:p w14:paraId="17D6A041" w14:textId="77777777" w:rsidR="00394423" w:rsidRPr="00692C41" w:rsidRDefault="00394423">
      <w:pPr>
        <w:rPr>
          <w:sz w:val="24"/>
          <w:szCs w:val="24"/>
        </w:rPr>
      </w:pPr>
    </w:p>
    <w:p w14:paraId="1FCE9AAF" w14:textId="77777777" w:rsidR="00394423" w:rsidRPr="00692C41" w:rsidRDefault="00394423">
      <w:pPr>
        <w:rPr>
          <w:b/>
          <w:bCs/>
          <w:sz w:val="24"/>
          <w:szCs w:val="24"/>
        </w:rPr>
      </w:pPr>
    </w:p>
    <w:p w14:paraId="5410E079" w14:textId="09AC7577" w:rsidR="00394423" w:rsidRPr="00692C41" w:rsidRDefault="006E752F">
      <w:pPr>
        <w:tabs>
          <w:tab w:val="left" w:pos="810"/>
        </w:tabs>
        <w:ind w:left="792" w:hanging="792"/>
        <w:rPr>
          <w:sz w:val="24"/>
          <w:szCs w:val="24"/>
        </w:rPr>
      </w:pPr>
      <w:r>
        <w:rPr>
          <w:b/>
          <w:bCs/>
          <w:sz w:val="24"/>
          <w:szCs w:val="24"/>
        </w:rPr>
        <w:t>B1</w:t>
      </w:r>
      <w:r w:rsidR="00394423" w:rsidRPr="00692C41">
        <w:rPr>
          <w:b/>
          <w:bCs/>
          <w:sz w:val="24"/>
          <w:szCs w:val="24"/>
        </w:rPr>
        <w:t>.</w:t>
      </w:r>
      <w:r w:rsidR="00394423" w:rsidRPr="00692C41">
        <w:rPr>
          <w:b/>
          <w:bCs/>
          <w:sz w:val="24"/>
          <w:szCs w:val="24"/>
        </w:rPr>
        <w:tab/>
      </w:r>
      <w:r w:rsidR="00692C41">
        <w:rPr>
          <w:b/>
          <w:bCs/>
          <w:sz w:val="24"/>
          <w:szCs w:val="24"/>
        </w:rPr>
        <w:t>Which gear do you use</w:t>
      </w:r>
      <w:r w:rsidR="002366FC">
        <w:rPr>
          <w:b/>
          <w:bCs/>
          <w:sz w:val="24"/>
          <w:szCs w:val="24"/>
        </w:rPr>
        <w:t>?</w:t>
      </w:r>
    </w:p>
    <w:p w14:paraId="268064F0" w14:textId="77777777" w:rsidR="00394423" w:rsidRPr="00692C41" w:rsidRDefault="00394423">
      <w:pPr>
        <w:rPr>
          <w:sz w:val="24"/>
          <w:szCs w:val="24"/>
        </w:rPr>
      </w:pPr>
    </w:p>
    <w:p w14:paraId="5C34F743" w14:textId="08D4F3A5" w:rsidR="00394423" w:rsidRDefault="00394423" w:rsidP="002366FC">
      <w:pPr>
        <w:tabs>
          <w:tab w:val="left" w:pos="792"/>
        </w:tabs>
        <w:rPr>
          <w:sz w:val="24"/>
          <w:szCs w:val="24"/>
        </w:rPr>
      </w:pPr>
      <w:r w:rsidRPr="00692C41">
        <w:rPr>
          <w:b/>
          <w:bCs/>
          <w:sz w:val="24"/>
          <w:szCs w:val="24"/>
        </w:rPr>
        <w:tab/>
      </w:r>
      <w:r w:rsidR="002366FC">
        <w:rPr>
          <w:sz w:val="24"/>
          <w:szCs w:val="24"/>
        </w:rPr>
        <w:t>Primary gear/gears:</w:t>
      </w:r>
    </w:p>
    <w:p w14:paraId="0C629C2C" w14:textId="7B196027" w:rsidR="002366FC" w:rsidRPr="002366FC" w:rsidRDefault="002366FC" w:rsidP="002366FC">
      <w:pPr>
        <w:tabs>
          <w:tab w:val="left" w:pos="792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</w:p>
    <w:p w14:paraId="3D18E866" w14:textId="640B0835" w:rsidR="002366FC" w:rsidRDefault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12831513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Madema            </w:t>
      </w:r>
      <w:sdt>
        <w:sdtPr>
          <w:rPr>
            <w:sz w:val="24"/>
            <w:szCs w:val="24"/>
          </w:rPr>
          <w:id w:val="6738362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Dragnet           </w:t>
      </w:r>
      <w:sdt>
        <w:sdtPr>
          <w:rPr>
            <w:sz w:val="24"/>
            <w:szCs w:val="24"/>
          </w:rPr>
          <w:id w:val="-4412227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Mishipi           </w:t>
      </w:r>
      <w:sdt>
        <w:sdtPr>
          <w:rPr>
            <w:sz w:val="24"/>
            <w:szCs w:val="24"/>
          </w:rPr>
          <w:id w:val="6317510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Spear         </w:t>
      </w:r>
    </w:p>
    <w:p w14:paraId="32AC4C06" w14:textId="77777777" w:rsidR="002366FC" w:rsidRDefault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17506426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loatnet             </w:t>
      </w:r>
      <w:sdt>
        <w:sdtPr>
          <w:rPr>
            <w:sz w:val="24"/>
            <w:szCs w:val="24"/>
          </w:rPr>
          <w:id w:val="1929653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Gillnet             </w:t>
      </w:r>
      <w:sdt>
        <w:sdtPr>
          <w:rPr>
            <w:sz w:val="24"/>
            <w:szCs w:val="24"/>
          </w:rPr>
          <w:id w:val="-7116490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Longline         </w:t>
      </w:r>
      <w:sdt>
        <w:sdtPr>
          <w:rPr>
            <w:sz w:val="24"/>
            <w:szCs w:val="24"/>
          </w:rPr>
          <w:id w:val="-19040556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Fence</w:t>
      </w:r>
    </w:p>
    <w:p w14:paraId="76FEA372" w14:textId="75306603" w:rsidR="00394423" w:rsidRDefault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114091394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oot Fisher        </w:t>
      </w:r>
      <w:sdt>
        <w:sdtPr>
          <w:rPr>
            <w:sz w:val="24"/>
            <w:szCs w:val="24"/>
          </w:rPr>
          <w:id w:val="-5836071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Other: ________________</w:t>
      </w:r>
    </w:p>
    <w:p w14:paraId="5CC677B3" w14:textId="44EAFC8C" w:rsidR="002366FC" w:rsidRDefault="002366FC">
      <w:pPr>
        <w:rPr>
          <w:sz w:val="24"/>
          <w:szCs w:val="24"/>
        </w:rPr>
      </w:pPr>
    </w:p>
    <w:p w14:paraId="5CB9A98C" w14:textId="1FB82569" w:rsidR="002366FC" w:rsidRDefault="002366FC" w:rsidP="002366FC">
      <w:pPr>
        <w:tabs>
          <w:tab w:val="left" w:pos="792"/>
        </w:tabs>
        <w:rPr>
          <w:sz w:val="24"/>
          <w:szCs w:val="24"/>
        </w:rPr>
      </w:pPr>
      <w:r>
        <w:rPr>
          <w:sz w:val="24"/>
          <w:szCs w:val="24"/>
        </w:rPr>
        <w:tab/>
        <w:t>Secondary gear/gears:</w:t>
      </w:r>
    </w:p>
    <w:p w14:paraId="59AA57E5" w14:textId="77777777" w:rsidR="002366FC" w:rsidRPr="002366FC" w:rsidRDefault="002366FC" w:rsidP="002366FC">
      <w:pPr>
        <w:tabs>
          <w:tab w:val="left" w:pos="792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</w:p>
    <w:p w14:paraId="76FAC594" w14:textId="77777777" w:rsidR="002366FC" w:rsidRDefault="002366FC" w:rsidP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805276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Madema            </w:t>
      </w:r>
      <w:sdt>
        <w:sdtPr>
          <w:rPr>
            <w:sz w:val="24"/>
            <w:szCs w:val="24"/>
          </w:rPr>
          <w:id w:val="-18940302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Dragnet           </w:t>
      </w:r>
      <w:sdt>
        <w:sdtPr>
          <w:rPr>
            <w:sz w:val="24"/>
            <w:szCs w:val="24"/>
          </w:rPr>
          <w:id w:val="-14809944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 w:rsidRPr="00692C41"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Mishipi           </w:t>
      </w:r>
      <w:sdt>
        <w:sdtPr>
          <w:rPr>
            <w:sz w:val="24"/>
            <w:szCs w:val="24"/>
          </w:rPr>
          <w:id w:val="20047802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Spear         </w:t>
      </w:r>
    </w:p>
    <w:p w14:paraId="0D7AB35C" w14:textId="77777777" w:rsidR="002366FC" w:rsidRDefault="002366FC" w:rsidP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20215897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loatnet             </w:t>
      </w:r>
      <w:sdt>
        <w:sdtPr>
          <w:rPr>
            <w:sz w:val="24"/>
            <w:szCs w:val="24"/>
          </w:rPr>
          <w:id w:val="211486443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Gillnet             </w:t>
      </w:r>
      <w:sdt>
        <w:sdtPr>
          <w:rPr>
            <w:sz w:val="24"/>
            <w:szCs w:val="24"/>
          </w:rPr>
          <w:id w:val="5293838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Longline         </w:t>
      </w:r>
      <w:sdt>
        <w:sdtPr>
          <w:rPr>
            <w:sz w:val="24"/>
            <w:szCs w:val="24"/>
          </w:rPr>
          <w:id w:val="-5390571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Fence</w:t>
      </w:r>
    </w:p>
    <w:p w14:paraId="373F75D0" w14:textId="48B90165" w:rsidR="002366FC" w:rsidRDefault="002366FC" w:rsidP="002366FC">
      <w:pPr>
        <w:rPr>
          <w:sz w:val="24"/>
          <w:szCs w:val="24"/>
        </w:rPr>
      </w:pPr>
      <w:r>
        <w:rPr>
          <w:sz w:val="24"/>
          <w:szCs w:val="24"/>
        </w:rPr>
        <w:t xml:space="preserve">             </w:t>
      </w:r>
      <w:sdt>
        <w:sdtPr>
          <w:rPr>
            <w:sz w:val="24"/>
            <w:szCs w:val="24"/>
          </w:rPr>
          <w:id w:val="-11380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Foot Fisher        </w:t>
      </w:r>
      <w:sdt>
        <w:sdtPr>
          <w:rPr>
            <w:sz w:val="24"/>
            <w:szCs w:val="24"/>
          </w:rPr>
          <w:id w:val="-23971703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sz w:val="24"/>
              <w:szCs w:val="24"/>
            </w:rPr>
            <w:t>☐</w:t>
          </w:r>
        </w:sdtContent>
      </w:sdt>
      <w:r>
        <w:rPr>
          <w:sz w:val="24"/>
          <w:szCs w:val="24"/>
        </w:rPr>
        <w:t xml:space="preserve">    Other: ________________</w:t>
      </w:r>
    </w:p>
    <w:p w14:paraId="7C7756E8" w14:textId="77777777" w:rsidR="00763EED" w:rsidRDefault="00763EED" w:rsidP="002366FC">
      <w:pPr>
        <w:rPr>
          <w:sz w:val="24"/>
          <w:szCs w:val="24"/>
        </w:rPr>
      </w:pPr>
    </w:p>
    <w:p w14:paraId="323E2D2E" w14:textId="16580CB0" w:rsidR="006E752F" w:rsidRDefault="006E752F" w:rsidP="002366FC">
      <w:pPr>
        <w:rPr>
          <w:sz w:val="24"/>
          <w:szCs w:val="24"/>
        </w:rPr>
      </w:pPr>
    </w:p>
    <w:p w14:paraId="4AEB80A5" w14:textId="47B3296F" w:rsidR="006E752F" w:rsidRDefault="006E752F" w:rsidP="002366FC">
      <w:pPr>
        <w:rPr>
          <w:sz w:val="24"/>
          <w:szCs w:val="24"/>
        </w:rPr>
      </w:pPr>
    </w:p>
    <w:p w14:paraId="7DF4AE2F" w14:textId="0FFBC8DA" w:rsidR="006E752F" w:rsidRPr="00763EED" w:rsidRDefault="006E752F" w:rsidP="00763EED">
      <w:pPr>
        <w:tabs>
          <w:tab w:val="left" w:pos="810"/>
        </w:tabs>
        <w:ind w:left="792" w:hanging="792"/>
        <w:rPr>
          <w:rFonts w:ascii="Times" w:hAnsi="Times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Do you target the following species/type </w:t>
      </w:r>
      <w:r w:rsidR="00083AE0">
        <w:rPr>
          <w:b/>
          <w:bCs/>
          <w:sz w:val="24"/>
          <w:szCs w:val="24"/>
        </w:rPr>
        <w:t>o</w:t>
      </w:r>
      <w:r>
        <w:rPr>
          <w:b/>
          <w:bCs/>
          <w:sz w:val="24"/>
          <w:szCs w:val="24"/>
        </w:rPr>
        <w:t>f fish</w:t>
      </w:r>
      <w:r w:rsidRPr="00692C41">
        <w:rPr>
          <w:rFonts w:ascii="Times" w:hAnsi="Times"/>
          <w:b/>
          <w:bCs/>
          <w:sz w:val="24"/>
          <w:szCs w:val="24"/>
        </w:rPr>
        <w:t>?</w:t>
      </w:r>
    </w:p>
    <w:tbl>
      <w:tblPr>
        <w:tblW w:w="0" w:type="auto"/>
        <w:tblInd w:w="806" w:type="dxa"/>
        <w:tblLayout w:type="fixed"/>
        <w:tblLook w:val="0000" w:firstRow="0" w:lastRow="0" w:firstColumn="0" w:lastColumn="0" w:noHBand="0" w:noVBand="0"/>
      </w:tblPr>
      <w:tblGrid>
        <w:gridCol w:w="2875"/>
        <w:gridCol w:w="1559"/>
        <w:gridCol w:w="1559"/>
        <w:gridCol w:w="1418"/>
        <w:gridCol w:w="1491"/>
      </w:tblGrid>
      <w:tr w:rsidR="002E3679" w:rsidRPr="00692C41" w14:paraId="771DF995" w14:textId="77777777" w:rsidTr="006C6951">
        <w:trPr>
          <w:cantSplit/>
        </w:trPr>
        <w:tc>
          <w:tcPr>
            <w:tcW w:w="2875" w:type="dxa"/>
          </w:tcPr>
          <w:p w14:paraId="2ECB2E9F" w14:textId="77777777" w:rsidR="006E752F" w:rsidRPr="00692C41" w:rsidRDefault="006E752F" w:rsidP="00966DAF">
            <w:pPr>
              <w:pStyle w:val="Textkrper-Einzug2"/>
              <w:ind w:left="0" w:firstLine="0"/>
              <w:rPr>
                <w:iCs/>
              </w:rPr>
            </w:pPr>
          </w:p>
        </w:tc>
        <w:tc>
          <w:tcPr>
            <w:tcW w:w="6027" w:type="dxa"/>
            <w:gridSpan w:val="4"/>
            <w:vAlign w:val="bottom"/>
          </w:tcPr>
          <w:p w14:paraId="43C852D1" w14:textId="39AC2E3A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iCs/>
              </w:rPr>
            </w:pPr>
          </w:p>
        </w:tc>
      </w:tr>
      <w:tr w:rsidR="002715E7" w:rsidRPr="00692C41" w14:paraId="10094782" w14:textId="77777777" w:rsidTr="006C6951">
        <w:tc>
          <w:tcPr>
            <w:tcW w:w="2875" w:type="dxa"/>
          </w:tcPr>
          <w:p w14:paraId="53FCCB47" w14:textId="77777777" w:rsidR="006E752F" w:rsidRPr="00692C41" w:rsidRDefault="006E752F" w:rsidP="00966DAF">
            <w:pPr>
              <w:pStyle w:val="Textkrper-Einzug2"/>
              <w:ind w:left="0" w:firstLine="0"/>
              <w:rPr>
                <w:iCs/>
              </w:rPr>
            </w:pPr>
          </w:p>
        </w:tc>
        <w:tc>
          <w:tcPr>
            <w:tcW w:w="1559" w:type="dxa"/>
            <w:vAlign w:val="bottom"/>
          </w:tcPr>
          <w:p w14:paraId="240F5044" w14:textId="1DC0C49F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Not at all</w:t>
            </w:r>
          </w:p>
        </w:tc>
        <w:tc>
          <w:tcPr>
            <w:tcW w:w="1559" w:type="dxa"/>
            <w:vAlign w:val="bottom"/>
          </w:tcPr>
          <w:p w14:paraId="7A8702A3" w14:textId="668AA880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Occasionally</w:t>
            </w:r>
          </w:p>
        </w:tc>
        <w:tc>
          <w:tcPr>
            <w:tcW w:w="1418" w:type="dxa"/>
            <w:vAlign w:val="bottom"/>
          </w:tcPr>
          <w:p w14:paraId="287D216D" w14:textId="514E0853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Often</w:t>
            </w:r>
          </w:p>
        </w:tc>
        <w:tc>
          <w:tcPr>
            <w:tcW w:w="1491" w:type="dxa"/>
            <w:vAlign w:val="bottom"/>
          </w:tcPr>
          <w:p w14:paraId="63780FF6" w14:textId="55ED6D3C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Main target species</w:t>
            </w:r>
          </w:p>
        </w:tc>
      </w:tr>
      <w:tr w:rsidR="002715E7" w:rsidRPr="00692C41" w14:paraId="553DB3D0" w14:textId="77777777" w:rsidTr="006C6951">
        <w:tc>
          <w:tcPr>
            <w:tcW w:w="2875" w:type="dxa"/>
          </w:tcPr>
          <w:p w14:paraId="4F08F25C" w14:textId="77777777" w:rsidR="006E752F" w:rsidRPr="00692C41" w:rsidRDefault="006E752F" w:rsidP="00966DAF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</w:p>
        </w:tc>
        <w:tc>
          <w:tcPr>
            <w:tcW w:w="1559" w:type="dxa"/>
            <w:vAlign w:val="bottom"/>
          </w:tcPr>
          <w:p w14:paraId="25468CBD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</w:pPr>
          </w:p>
        </w:tc>
        <w:tc>
          <w:tcPr>
            <w:tcW w:w="1559" w:type="dxa"/>
            <w:vAlign w:val="bottom"/>
          </w:tcPr>
          <w:p w14:paraId="1E91F5EB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</w:pPr>
          </w:p>
        </w:tc>
        <w:tc>
          <w:tcPr>
            <w:tcW w:w="1418" w:type="dxa"/>
            <w:vAlign w:val="bottom"/>
          </w:tcPr>
          <w:p w14:paraId="6094083E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</w:pPr>
          </w:p>
        </w:tc>
        <w:tc>
          <w:tcPr>
            <w:tcW w:w="1491" w:type="dxa"/>
            <w:vAlign w:val="bottom"/>
          </w:tcPr>
          <w:p w14:paraId="2A0D247E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</w:pPr>
          </w:p>
        </w:tc>
      </w:tr>
      <w:tr w:rsidR="002715E7" w:rsidRPr="00692C41" w14:paraId="510A6559" w14:textId="77777777" w:rsidTr="006C6951">
        <w:tc>
          <w:tcPr>
            <w:tcW w:w="2875" w:type="dxa"/>
          </w:tcPr>
          <w:p w14:paraId="3B281BB0" w14:textId="7CDAB92A" w:rsidR="006E752F" w:rsidRPr="00692C41" w:rsidRDefault="006E752F" w:rsidP="00966DAF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iganus sutor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CBB02B6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D63B670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55ADAF9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98F7F10" w14:textId="77777777" w:rsidR="006E752F" w:rsidRPr="00692C41" w:rsidRDefault="006E752F" w:rsidP="00966DAF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A811E2C" w14:textId="77777777" w:rsidTr="006C6951">
        <w:tc>
          <w:tcPr>
            <w:tcW w:w="2875" w:type="dxa"/>
          </w:tcPr>
          <w:p w14:paraId="219B7A8D" w14:textId="2F772D5C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Siganus stella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4B944D1" w14:textId="541F4BC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3291FEB6" w14:textId="4FAC2C59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25E55E77" w14:textId="1B2E3E9B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B65C69B" w14:textId="582485D7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B659C3A" w14:textId="77777777" w:rsidTr="006C6951">
        <w:tc>
          <w:tcPr>
            <w:tcW w:w="2875" w:type="dxa"/>
          </w:tcPr>
          <w:p w14:paraId="16DEEDB0" w14:textId="3882AD63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thrinus lentjan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1513110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2D3E82A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67E5353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74F61BF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26B1EB8" w14:textId="77777777" w:rsidTr="006C6951">
        <w:tc>
          <w:tcPr>
            <w:tcW w:w="2875" w:type="dxa"/>
          </w:tcPr>
          <w:p w14:paraId="74272D9E" w14:textId="7BB7F64E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thrinus borbonic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E0DEA5B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6E46487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2F13CC0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BB463F3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74828D97" w14:textId="77777777" w:rsidTr="006C6951">
        <w:tc>
          <w:tcPr>
            <w:tcW w:w="2875" w:type="dxa"/>
          </w:tcPr>
          <w:p w14:paraId="55FDF84B" w14:textId="1C362B39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 Lethrinus harak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B2B2EA4" w14:textId="5921316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2A8F171" w14:textId="69725DD7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64347CD" w14:textId="6386FE3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E2675D1" w14:textId="4CD42AA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A17EA65" w14:textId="77777777" w:rsidTr="006C6951">
        <w:tc>
          <w:tcPr>
            <w:tcW w:w="2875" w:type="dxa"/>
          </w:tcPr>
          <w:p w14:paraId="04C9873B" w14:textId="54C728E8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Lethrinus variega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42558C3E" w14:textId="0275F16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6F20DFF" w14:textId="01BA21D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F0FE9EB" w14:textId="5CB0AB11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08DC6FE" w14:textId="009F8EFB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E51D70F" w14:textId="77777777" w:rsidTr="006C6951">
        <w:tc>
          <w:tcPr>
            <w:tcW w:w="2875" w:type="dxa"/>
          </w:tcPr>
          <w:p w14:paraId="33721550" w14:textId="7DE922BB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 Lethrinus variega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AA87C2C" w14:textId="043CDCE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CB08337" w14:textId="2DF403E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AA6D003" w14:textId="0545B248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C86E6D1" w14:textId="5DD518A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D2C18B7" w14:textId="77777777" w:rsidTr="006C6951">
        <w:tc>
          <w:tcPr>
            <w:tcW w:w="2875" w:type="dxa"/>
          </w:tcPr>
          <w:p w14:paraId="23934EAE" w14:textId="68F46599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 Lethrinus mahsena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53E1EC8" w14:textId="5320CD5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B2FD9FE" w14:textId="2C71BFE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5CA9801" w14:textId="22DC8140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83610B8" w14:textId="005736C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44D0D618" w14:textId="77777777" w:rsidTr="006C6951">
        <w:tc>
          <w:tcPr>
            <w:tcW w:w="2875" w:type="dxa"/>
          </w:tcPr>
          <w:p w14:paraId="01F2ABE1" w14:textId="78F50F13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 Monodactylus argent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5B8990C" w14:textId="2CDDA240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5D4580D" w14:textId="4DA633F0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42AA69" w14:textId="7C23595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E90671F" w14:textId="732893E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4DA2B012" w14:textId="77777777" w:rsidTr="006C6951">
        <w:tc>
          <w:tcPr>
            <w:tcW w:w="2875" w:type="dxa"/>
          </w:tcPr>
          <w:p w14:paraId="02865097" w14:textId="36E67B49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utjanus fulviflamma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75CE58DD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8341658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149E258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A7D2289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A0892A3" w14:textId="77777777" w:rsidTr="006C6951">
        <w:tc>
          <w:tcPr>
            <w:tcW w:w="2875" w:type="dxa"/>
          </w:tcPr>
          <w:p w14:paraId="75497542" w14:textId="332B4EE8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carus ghobban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E245333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298867E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06C8E1A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F945EE0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16FA2ED" w14:textId="77777777" w:rsidTr="006C6951">
        <w:tc>
          <w:tcPr>
            <w:tcW w:w="2875" w:type="dxa"/>
          </w:tcPr>
          <w:p w14:paraId="26CAE0D5" w14:textId="755CBF25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2. Hipposcarus harid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02013E9" w14:textId="76BE4766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9A8A4E3" w14:textId="7CC60F7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5CA9119" w14:textId="554C0200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72D5701" w14:textId="5FF595A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898C65D" w14:textId="77777777" w:rsidTr="006C6951">
        <w:tc>
          <w:tcPr>
            <w:tcW w:w="2875" w:type="dxa"/>
          </w:tcPr>
          <w:p w14:paraId="32C0EB6A" w14:textId="454A9710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 Calatomus carolin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E14150E" w14:textId="6B7A6DA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537881DE" w14:textId="52CE490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11AFBF0" w14:textId="4ED59BBD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133FFB4F" w14:textId="73C492F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4C3298D" w14:textId="77777777" w:rsidTr="006C6951">
        <w:tc>
          <w:tcPr>
            <w:tcW w:w="2875" w:type="dxa"/>
          </w:tcPr>
          <w:p w14:paraId="75EE5A31" w14:textId="34CAAC92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Leptoscarus vaigiensi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40707FB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CC9FD87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C0FF99C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BE7C025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203BE57" w14:textId="77777777" w:rsidTr="006C6951">
        <w:tc>
          <w:tcPr>
            <w:tcW w:w="2875" w:type="dxa"/>
          </w:tcPr>
          <w:p w14:paraId="07B20F25" w14:textId="2D53F162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 Plecthorinchus gibb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4FBA374" w14:textId="574666B1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54BA8F00" w14:textId="42DE7C3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40CE87E" w14:textId="6C50946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E3FD60E" w14:textId="6A5B5E9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1871549" w14:textId="77777777" w:rsidTr="006C6951">
        <w:tc>
          <w:tcPr>
            <w:tcW w:w="2875" w:type="dxa"/>
          </w:tcPr>
          <w:p w14:paraId="29B61DC2" w14:textId="2BF7A7C4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 Acanthurus spp.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4AA05E76" w14:textId="4E48687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554BD8C" w14:textId="4ADDBF5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EF84DD2" w14:textId="3801E8A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6CE4057" w14:textId="3C467701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F8AC64E" w14:textId="77777777" w:rsidTr="006C6951">
        <w:tc>
          <w:tcPr>
            <w:tcW w:w="2875" w:type="dxa"/>
          </w:tcPr>
          <w:p w14:paraId="07B789F0" w14:textId="39E2AF4F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 Serra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733737D" w14:textId="7650274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BE237D5" w14:textId="7BFF6DF6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084D3C7" w14:textId="112A65C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2BD3442" w14:textId="228FADC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7294488" w14:textId="77777777" w:rsidTr="006C6951">
        <w:tc>
          <w:tcPr>
            <w:tcW w:w="2875" w:type="dxa"/>
          </w:tcPr>
          <w:p w14:paraId="326A0307" w14:textId="50B84B3B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 Mull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802FEF5" w14:textId="46F320DB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5FBC78F" w14:textId="78404806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77238885" w14:textId="5517FF8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93952C6" w14:textId="14B370F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CA2633B" w14:textId="77777777" w:rsidTr="006C6951">
        <w:tc>
          <w:tcPr>
            <w:tcW w:w="2875" w:type="dxa"/>
          </w:tcPr>
          <w:p w14:paraId="318CAE30" w14:textId="5EDE19A7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 Balist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7D0343BF" w14:textId="43012B57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014AEE34" w14:textId="1EE8754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2A0DF16" w14:textId="56E737D9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09B308C" w14:textId="7F56559F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75161AD4" w14:textId="77777777" w:rsidTr="006C6951">
        <w:tc>
          <w:tcPr>
            <w:tcW w:w="2875" w:type="dxa"/>
          </w:tcPr>
          <w:p w14:paraId="70A8A57B" w14:textId="13427BF7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 Mugil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0E14EF5" w14:textId="2E1FB42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E9EB671" w14:textId="114E9AD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9C9D1B0" w14:textId="0F96710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E7E0F19" w14:textId="197A4A3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0301E02" w14:textId="77777777" w:rsidTr="006C6951">
        <w:tc>
          <w:tcPr>
            <w:tcW w:w="2875" w:type="dxa"/>
          </w:tcPr>
          <w:p w14:paraId="4A2765CD" w14:textId="44D1CA87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. Belo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6479499B" w14:textId="4ED8298D" w:rsidR="000E66C3" w:rsidRPr="00692C41" w:rsidRDefault="000E66C3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C099AE0" w14:textId="55BEF890" w:rsidR="000E66C3" w:rsidRPr="00692C41" w:rsidRDefault="000E66C3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7873581" w14:textId="1A528D33" w:rsidR="000E66C3" w:rsidRPr="00692C41" w:rsidRDefault="000E66C3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91C5D32" w14:textId="6BFF8BAE" w:rsidR="000E66C3" w:rsidRPr="00692C41" w:rsidRDefault="000E66C3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E66C3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5C242A1A" w14:textId="77777777" w:rsidTr="006C6951">
        <w:tc>
          <w:tcPr>
            <w:tcW w:w="2875" w:type="dxa"/>
          </w:tcPr>
          <w:p w14:paraId="3F8A61AD" w14:textId="3844626D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. Chirocentr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AD20F00" w14:textId="037D2C4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7965515" w14:textId="741901B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D4AD78D" w14:textId="7E6322A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B3C1CA8" w14:textId="3C35D0A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EEF70CD" w14:textId="77777777" w:rsidTr="006C6951">
        <w:tc>
          <w:tcPr>
            <w:tcW w:w="2875" w:type="dxa"/>
          </w:tcPr>
          <w:p w14:paraId="09CA6841" w14:textId="7D03454C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. Sphyrae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50E368B" w14:textId="7792DBCD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7D4F3D6C" w14:textId="580743B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3F44AA6" w14:textId="29BD3086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2DE0AA3B" w14:textId="59FB603E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67592C1" w14:textId="77777777" w:rsidTr="006C6951">
        <w:tc>
          <w:tcPr>
            <w:tcW w:w="2875" w:type="dxa"/>
          </w:tcPr>
          <w:p w14:paraId="7511407F" w14:textId="19996CA4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 Caesion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31E44D96" w14:textId="1BA8030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E813A4D" w14:textId="178877CA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A66866" w14:textId="696830DC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0FFF563" w14:textId="5D2755C4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3FD6E2D" w14:textId="77777777" w:rsidTr="006C6951">
        <w:tc>
          <w:tcPr>
            <w:tcW w:w="2875" w:type="dxa"/>
          </w:tcPr>
          <w:p w14:paraId="2F4FF2C1" w14:textId="29A5EC4E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 Sardinella spp.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2920B13A" w14:textId="491224FB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63BD31D" w14:textId="582196C9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201EDF98" w14:textId="1BA2828D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5B749ED0" w14:textId="4477136B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36D885F0" w14:textId="77777777" w:rsidTr="006C6951">
        <w:tc>
          <w:tcPr>
            <w:tcW w:w="2875" w:type="dxa"/>
          </w:tcPr>
          <w:p w14:paraId="1DE79DED" w14:textId="13CB8224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. Anguilliforme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9A25075" w14:textId="2730D28E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42F57DA8" w14:textId="170A4D88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5EE2781C" w14:textId="014D19E0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126C175" w14:textId="05E65416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F1CFFDC" w14:textId="77777777" w:rsidTr="006C6951">
        <w:tc>
          <w:tcPr>
            <w:tcW w:w="2875" w:type="dxa"/>
          </w:tcPr>
          <w:p w14:paraId="22BA4130" w14:textId="71336EBB" w:rsidR="000E66C3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. Rhinobatidae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E63994A" w14:textId="70347BD3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DFC9755" w14:textId="287F3CF5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4E465D7D" w14:textId="34523B6D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7C7D546E" w14:textId="51BE95D2" w:rsidR="000E66C3" w:rsidRPr="00692C41" w:rsidRDefault="007776D6" w:rsidP="000E66C3">
            <w:pPr>
              <w:pStyle w:val="Textkrper-Einzug2"/>
              <w:ind w:left="0" w:firstLine="0"/>
              <w:jc w:val="center"/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776D6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0732F516" w14:textId="77777777" w:rsidTr="006C6951">
        <w:tc>
          <w:tcPr>
            <w:tcW w:w="2875" w:type="dxa"/>
          </w:tcPr>
          <w:p w14:paraId="3E1DE575" w14:textId="048D884E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 w:rsidR="0004527B">
              <w:rPr>
                <w:sz w:val="24"/>
                <w:szCs w:val="24"/>
              </w:rPr>
              <w:t>Octopu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1BF88E2D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9731191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3E75AA83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431B3E54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1CDD4482" w14:textId="77777777" w:rsidTr="006C6951">
        <w:tc>
          <w:tcPr>
            <w:tcW w:w="2875" w:type="dxa"/>
          </w:tcPr>
          <w:p w14:paraId="48F0F4EE" w14:textId="26DE188C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 w:rsidR="0004527B">
              <w:rPr>
                <w:sz w:val="24"/>
                <w:szCs w:val="24"/>
              </w:rPr>
              <w:t>Squid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EF1212E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6392CFEE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123FBEB9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328469D8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2BC9BE6E" w14:textId="77777777" w:rsidTr="006C6951">
        <w:tc>
          <w:tcPr>
            <w:tcW w:w="2875" w:type="dxa"/>
          </w:tcPr>
          <w:p w14:paraId="6F99FC2D" w14:textId="25D1C3CB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Crabs/Lobster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016C3919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2FD7132E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69078DCC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61D7B864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  <w:tr w:rsidR="000E66C3" w:rsidRPr="00692C41" w14:paraId="6B8E7C5D" w14:textId="77777777" w:rsidTr="006C6951">
        <w:tc>
          <w:tcPr>
            <w:tcW w:w="2875" w:type="dxa"/>
          </w:tcPr>
          <w:p w14:paraId="759B3D3A" w14:textId="02A10FA9" w:rsidR="000E66C3" w:rsidRPr="00692C41" w:rsidRDefault="000E66C3" w:rsidP="000E66C3">
            <w:pPr>
              <w:tabs>
                <w:tab w:val="left" w:pos="360"/>
                <w:tab w:val="left" w:leader="dot" w:pos="4594"/>
              </w:tabs>
              <w:ind w:left="360" w:hanging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  <w:r w:rsidRPr="00692C41">
              <w:rPr>
                <w:sz w:val="24"/>
                <w:szCs w:val="24"/>
              </w:rPr>
              <w:t>.</w:t>
            </w:r>
            <w:r w:rsidRPr="00692C41"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>Snails</w:t>
            </w:r>
            <w:r w:rsidRPr="00692C41">
              <w:rPr>
                <w:sz w:val="24"/>
                <w:szCs w:val="24"/>
              </w:rPr>
              <w:tab/>
            </w:r>
          </w:p>
        </w:tc>
        <w:tc>
          <w:tcPr>
            <w:tcW w:w="1559" w:type="dxa"/>
            <w:vAlign w:val="bottom"/>
          </w:tcPr>
          <w:p w14:paraId="5F88CDE8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559" w:type="dxa"/>
            <w:vAlign w:val="bottom"/>
          </w:tcPr>
          <w:p w14:paraId="1E503698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18" w:type="dxa"/>
            <w:vAlign w:val="bottom"/>
          </w:tcPr>
          <w:p w14:paraId="064B1B9F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  <w:tc>
          <w:tcPr>
            <w:tcW w:w="1491" w:type="dxa"/>
            <w:vAlign w:val="bottom"/>
          </w:tcPr>
          <w:p w14:paraId="0A6F514C" w14:textId="77777777" w:rsidR="000E66C3" w:rsidRPr="00692C41" w:rsidRDefault="000E66C3" w:rsidP="000E66C3">
            <w:pPr>
              <w:pStyle w:val="Textkrper-Einzug2"/>
              <w:ind w:left="0" w:firstLine="0"/>
              <w:jc w:val="center"/>
              <w:rPr>
                <w:iCs/>
              </w:rPr>
            </w:pPr>
            <w:r w:rsidRPr="00692C41"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92C41">
              <w:instrText xml:space="preserve"> FORMCHECKBOX </w:instrText>
            </w:r>
            <w:r w:rsidR="00607656">
              <w:fldChar w:fldCharType="separate"/>
            </w:r>
            <w:r w:rsidRPr="00692C41">
              <w:fldChar w:fldCharType="end"/>
            </w:r>
          </w:p>
        </w:tc>
      </w:tr>
    </w:tbl>
    <w:p w14:paraId="1A71F8B4" w14:textId="77777777" w:rsidR="007776D6" w:rsidRDefault="007776D6" w:rsidP="00B0651A">
      <w:pPr>
        <w:pStyle w:val="berschrift1"/>
        <w:ind w:left="720" w:hanging="360"/>
      </w:pPr>
    </w:p>
    <w:p w14:paraId="4E092F6C" w14:textId="77777777" w:rsidR="007776D6" w:rsidRDefault="007776D6" w:rsidP="00B0651A">
      <w:pPr>
        <w:pStyle w:val="berschrift1"/>
        <w:ind w:left="720" w:hanging="360"/>
      </w:pPr>
    </w:p>
    <w:p w14:paraId="5FCFAE1C" w14:textId="77777777" w:rsidR="007776D6" w:rsidRDefault="007776D6" w:rsidP="00B0651A">
      <w:pPr>
        <w:pStyle w:val="berschrift1"/>
        <w:ind w:left="720" w:hanging="360"/>
      </w:pPr>
    </w:p>
    <w:p w14:paraId="5AA59B11" w14:textId="435A1939" w:rsidR="007776D6" w:rsidRDefault="007776D6" w:rsidP="00B0651A">
      <w:pPr>
        <w:pStyle w:val="berschrift1"/>
        <w:ind w:left="720" w:hanging="360"/>
      </w:pPr>
    </w:p>
    <w:p w14:paraId="72867B7E" w14:textId="2C3C7E2C" w:rsidR="00EE47E4" w:rsidRDefault="00EE47E4" w:rsidP="00EE47E4"/>
    <w:p w14:paraId="27C118F4" w14:textId="2B7CFF26" w:rsidR="00EE47E4" w:rsidRDefault="00EE47E4" w:rsidP="00EE47E4"/>
    <w:p w14:paraId="7555231A" w14:textId="5E309587" w:rsidR="006C6951" w:rsidRDefault="006C6951" w:rsidP="00EE47E4"/>
    <w:p w14:paraId="08E54A44" w14:textId="5F5ECD98" w:rsidR="006C6951" w:rsidRDefault="006C6951" w:rsidP="00EE47E4"/>
    <w:p w14:paraId="53023794" w14:textId="77777777" w:rsidR="006C6951" w:rsidRPr="00EE47E4" w:rsidRDefault="006C6951" w:rsidP="00EE47E4"/>
    <w:p w14:paraId="616BA3D7" w14:textId="3D5756B1" w:rsidR="00B0651A" w:rsidRPr="00692C41" w:rsidRDefault="00B0651A" w:rsidP="00B0651A">
      <w:pPr>
        <w:pStyle w:val="berschrift1"/>
        <w:ind w:left="720" w:hanging="360"/>
      </w:pPr>
      <w:r w:rsidRPr="00812685">
        <w:lastRenderedPageBreak/>
        <w:t xml:space="preserve">Part </w:t>
      </w:r>
      <w:r>
        <w:t>C</w:t>
      </w:r>
      <w:r w:rsidRPr="00812685">
        <w:t xml:space="preserve">.  </w:t>
      </w:r>
      <w:r>
        <w:t>Current and historical catches</w:t>
      </w:r>
    </w:p>
    <w:p w14:paraId="797958AD" w14:textId="77777777" w:rsidR="00B0651A" w:rsidRPr="00692C41" w:rsidRDefault="00B0651A" w:rsidP="00B0651A">
      <w:pPr>
        <w:tabs>
          <w:tab w:val="left" w:pos="3231"/>
          <w:tab w:val="left" w:pos="4320"/>
          <w:tab w:val="left" w:pos="5553"/>
          <w:tab w:val="left" w:pos="7560"/>
        </w:tabs>
        <w:rPr>
          <w:sz w:val="24"/>
          <w:szCs w:val="24"/>
        </w:rPr>
      </w:pPr>
    </w:p>
    <w:p w14:paraId="3F4BE26E" w14:textId="601FC6B1" w:rsidR="00B0651A" w:rsidRDefault="00B0651A" w:rsidP="00B0651A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  <w:r w:rsidRPr="00692C41">
        <w:rPr>
          <w:iCs/>
          <w:sz w:val="24"/>
          <w:szCs w:val="24"/>
        </w:rPr>
        <w:t xml:space="preserve">The questions in this section are designed to collect information on </w:t>
      </w:r>
      <w:r>
        <w:rPr>
          <w:iCs/>
          <w:sz w:val="24"/>
          <w:szCs w:val="24"/>
        </w:rPr>
        <w:t>historical and current catch per fisher</w:t>
      </w:r>
      <w:r w:rsidRPr="00692C41">
        <w:rPr>
          <w:iCs/>
          <w:sz w:val="24"/>
          <w:szCs w:val="24"/>
        </w:rPr>
        <w:t>.</w:t>
      </w:r>
      <w:r w:rsidR="00DA4E7C">
        <w:rPr>
          <w:iCs/>
          <w:sz w:val="24"/>
          <w:szCs w:val="24"/>
        </w:rPr>
        <w:t xml:space="preserve"> In the first two questions the fisher is asked about his/her total catch. In the third and fourth question the fisher is asked about the historical and current catches of his/her </w:t>
      </w:r>
      <w:r w:rsidR="00DA4E7C" w:rsidRPr="00DA4E7C">
        <w:rPr>
          <w:i/>
          <w:sz w:val="24"/>
          <w:szCs w:val="24"/>
        </w:rPr>
        <w:t>main target species</w:t>
      </w:r>
      <w:r w:rsidR="00DA4E7C">
        <w:rPr>
          <w:iCs/>
          <w:sz w:val="24"/>
          <w:szCs w:val="24"/>
        </w:rPr>
        <w:t xml:space="preserve"> and the species he</w:t>
      </w:r>
      <w:r w:rsidR="00083AE0">
        <w:rPr>
          <w:iCs/>
          <w:sz w:val="24"/>
          <w:szCs w:val="24"/>
        </w:rPr>
        <w:t>/she</w:t>
      </w:r>
      <w:r w:rsidR="00DA4E7C">
        <w:rPr>
          <w:iCs/>
          <w:sz w:val="24"/>
          <w:szCs w:val="24"/>
        </w:rPr>
        <w:t xml:space="preserve"> fishes </w:t>
      </w:r>
      <w:r w:rsidR="00DA4E7C" w:rsidRPr="00DA4E7C">
        <w:rPr>
          <w:i/>
          <w:sz w:val="24"/>
          <w:szCs w:val="24"/>
        </w:rPr>
        <w:t>often</w:t>
      </w:r>
      <w:r w:rsidR="00DA4E7C">
        <w:rPr>
          <w:iCs/>
          <w:sz w:val="24"/>
          <w:szCs w:val="24"/>
        </w:rPr>
        <w:t xml:space="preserve">. </w:t>
      </w:r>
    </w:p>
    <w:p w14:paraId="47F3A064" w14:textId="685CF617" w:rsidR="0071656A" w:rsidRDefault="0071656A" w:rsidP="00B0651A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</w:p>
    <w:p w14:paraId="5159C16C" w14:textId="7B5E29BE" w:rsidR="0071656A" w:rsidRDefault="0071656A" w:rsidP="00B0651A">
      <w:pPr>
        <w:tabs>
          <w:tab w:val="left" w:pos="3231"/>
          <w:tab w:val="left" w:pos="4320"/>
          <w:tab w:val="left" w:pos="5553"/>
          <w:tab w:val="left" w:pos="7560"/>
        </w:tabs>
        <w:ind w:left="540" w:hanging="180"/>
        <w:rPr>
          <w:iCs/>
          <w:sz w:val="24"/>
          <w:szCs w:val="24"/>
        </w:rPr>
      </w:pPr>
    </w:p>
    <w:p w14:paraId="386CCF0A" w14:textId="26BA78E2" w:rsidR="0071656A" w:rsidRDefault="0071656A" w:rsidP="0071656A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1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What is your</w:t>
      </w:r>
      <w:r w:rsidR="00083AE0">
        <w:rPr>
          <w:b/>
          <w:bCs/>
          <w:sz w:val="24"/>
          <w:szCs w:val="24"/>
        </w:rPr>
        <w:t xml:space="preserve"> </w:t>
      </w:r>
      <w:r w:rsidR="00083AE0" w:rsidRPr="00083AE0">
        <w:rPr>
          <w:b/>
          <w:bCs/>
          <w:sz w:val="24"/>
          <w:szCs w:val="24"/>
          <w:u w:val="single"/>
        </w:rPr>
        <w:t>current</w:t>
      </w:r>
      <w:r>
        <w:rPr>
          <w:b/>
          <w:bCs/>
          <w:sz w:val="24"/>
          <w:szCs w:val="24"/>
        </w:rPr>
        <w:t xml:space="preserve"> average total catch per single fishing trip (kilogram)?</w:t>
      </w:r>
    </w:p>
    <w:p w14:paraId="060A397E" w14:textId="5C3A5FA0" w:rsidR="0071656A" w:rsidRDefault="0071656A" w:rsidP="0071656A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C275C" wp14:editId="50243760">
                <wp:simplePos x="0" y="0"/>
                <wp:positionH relativeFrom="column">
                  <wp:posOffset>565150</wp:posOffset>
                </wp:positionH>
                <wp:positionV relativeFrom="paragraph">
                  <wp:posOffset>143510</wp:posOffset>
                </wp:positionV>
                <wp:extent cx="558800" cy="244475"/>
                <wp:effectExtent l="0" t="0" r="12700" b="22225"/>
                <wp:wrapNone/>
                <wp:docPr id="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1A5B8E" id="Rechteck 1" o:spid="_x0000_s1026" style="position:absolute;margin-left:44.5pt;margin-top:11.3pt;width:44pt;height: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" filled="f" strokecolor="black [3213]" strokeweight="1pt"/>
            </w:pict>
          </mc:Fallback>
        </mc:AlternateContent>
      </w:r>
    </w:p>
    <w:p w14:paraId="772B0686" w14:textId="69225BBE" w:rsidR="0071656A" w:rsidRPr="00064714" w:rsidRDefault="0071656A" w:rsidP="0071656A">
      <w:pPr>
        <w:tabs>
          <w:tab w:val="left" w:pos="810"/>
        </w:tabs>
        <w:ind w:left="792" w:hanging="792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                               </w:t>
      </w:r>
      <w:r w:rsidR="00064714">
        <w:rPr>
          <w:sz w:val="24"/>
          <w:szCs w:val="24"/>
        </w:rPr>
        <w:t>k</w:t>
      </w:r>
      <w:r w:rsidRPr="00064714">
        <w:rPr>
          <w:sz w:val="24"/>
          <w:szCs w:val="24"/>
        </w:rPr>
        <w:t>g</w:t>
      </w:r>
    </w:p>
    <w:p w14:paraId="399BE001" w14:textId="427EC5A5" w:rsidR="00064714" w:rsidRDefault="00064714" w:rsidP="0071656A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</w:p>
    <w:p w14:paraId="1471236F" w14:textId="536920A8" w:rsidR="00064714" w:rsidRDefault="00064714" w:rsidP="0071656A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</w:p>
    <w:p w14:paraId="0316A3E1" w14:textId="16998FDC" w:rsidR="00064714" w:rsidRDefault="00064714" w:rsidP="0071656A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</w:p>
    <w:p w14:paraId="11DD44DA" w14:textId="60A12BC4" w:rsidR="00064714" w:rsidRDefault="00064714" w:rsidP="00064714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What is your average total catch per single fishing trip (kilogram)</w:t>
      </w:r>
    </w:p>
    <w:p w14:paraId="70A7154A" w14:textId="255C4A75" w:rsidR="00064714" w:rsidRDefault="00064714" w:rsidP="00064714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BFAC2A" wp14:editId="1729AD3C">
                <wp:simplePos x="0" y="0"/>
                <wp:positionH relativeFrom="column">
                  <wp:posOffset>1752600</wp:posOffset>
                </wp:positionH>
                <wp:positionV relativeFrom="paragraph">
                  <wp:posOffset>168910</wp:posOffset>
                </wp:positionV>
                <wp:extent cx="558800" cy="244475"/>
                <wp:effectExtent l="0" t="0" r="12700" b="22225"/>
                <wp:wrapNone/>
                <wp:docPr id="2" name="Rechteck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96C53" id="Rechteck 2" o:spid="_x0000_s1026" style="position:absolute;margin-left:138pt;margin-top:13.3pt;width:44pt;height:1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" filled="f" strokecolor="black [3213]" strokeweight="1pt"/>
            </w:pict>
          </mc:Fallback>
        </mc:AlternateContent>
      </w:r>
    </w:p>
    <w:p w14:paraId="54E8BDA1" w14:textId="7F84FB7E" w:rsidR="00064714" w:rsidRDefault="00064714" w:rsidP="00064714">
      <w:pPr>
        <w:tabs>
          <w:tab w:val="left" w:pos="810"/>
        </w:tabs>
        <w:spacing w:after="360"/>
        <w:ind w:left="794" w:hanging="794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E7ED7A" wp14:editId="35103A6C">
                <wp:simplePos x="0" y="0"/>
                <wp:positionH relativeFrom="column">
                  <wp:posOffset>1765300</wp:posOffset>
                </wp:positionH>
                <wp:positionV relativeFrom="paragraph">
                  <wp:posOffset>374650</wp:posOffset>
                </wp:positionV>
                <wp:extent cx="558800" cy="244475"/>
                <wp:effectExtent l="0" t="0" r="12700" b="22225"/>
                <wp:wrapNone/>
                <wp:docPr id="3" name="Rechteck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D9295" id="Rechteck 3" o:spid="_x0000_s1026" style="position:absolute;margin-left:139pt;margin-top:29.5pt;width:44pt;height:1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" filled="f" strokecolor="black [3213]" strokeweight="1pt"/>
            </w:pict>
          </mc:Fallback>
        </mc:AlternateContent>
      </w:r>
      <w:r>
        <w:rPr>
          <w:b/>
          <w:bCs/>
          <w:sz w:val="24"/>
          <w:szCs w:val="24"/>
        </w:rPr>
        <w:t xml:space="preserve">             </w:t>
      </w:r>
      <w:r w:rsidRPr="00064714">
        <w:rPr>
          <w:sz w:val="24"/>
          <w:szCs w:val="24"/>
        </w:rPr>
        <w:t>5 years ago?</w:t>
      </w:r>
      <w:r>
        <w:rPr>
          <w:b/>
          <w:bCs/>
          <w:sz w:val="24"/>
          <w:szCs w:val="24"/>
        </w:rPr>
        <w:t xml:space="preserve">                  </w:t>
      </w:r>
      <w:r w:rsidRPr="00064714">
        <w:rPr>
          <w:sz w:val="24"/>
          <w:szCs w:val="24"/>
        </w:rPr>
        <w:t xml:space="preserve">           kg</w:t>
      </w:r>
    </w:p>
    <w:p w14:paraId="5F689182" w14:textId="4775B817" w:rsidR="00064714" w:rsidRPr="00064714" w:rsidRDefault="00511954" w:rsidP="00064714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BFA3040" wp14:editId="62BEBFA4">
                <wp:simplePos x="0" y="0"/>
                <wp:positionH relativeFrom="column">
                  <wp:posOffset>1762125</wp:posOffset>
                </wp:positionH>
                <wp:positionV relativeFrom="paragraph">
                  <wp:posOffset>387350</wp:posOffset>
                </wp:positionV>
                <wp:extent cx="558800" cy="244475"/>
                <wp:effectExtent l="0" t="0" r="12700" b="22225"/>
                <wp:wrapNone/>
                <wp:docPr id="4" name="Rechteck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5AC32" id="Rechteck 4" o:spid="_x0000_s1026" style="position:absolute;margin-left:138.75pt;margin-top:30.5pt;width:44pt;height:19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" filled="f" strokecolor="black [3213]" strokeweight="1pt"/>
            </w:pict>
          </mc:Fallback>
        </mc:AlternateContent>
      </w:r>
      <w:r w:rsidR="00064714">
        <w:rPr>
          <w:b/>
          <w:bCs/>
          <w:sz w:val="24"/>
          <w:szCs w:val="24"/>
        </w:rPr>
        <w:tab/>
      </w:r>
      <w:r w:rsidR="00064714" w:rsidRPr="00064714">
        <w:rPr>
          <w:sz w:val="24"/>
          <w:szCs w:val="24"/>
        </w:rPr>
        <w:t>10 years ago?                           kg</w:t>
      </w:r>
    </w:p>
    <w:p w14:paraId="0A57E9AC" w14:textId="33836846" w:rsidR="00064714" w:rsidRPr="00064714" w:rsidRDefault="00511954" w:rsidP="00064714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4B634D" wp14:editId="7130BDEF">
                <wp:simplePos x="0" y="0"/>
                <wp:positionH relativeFrom="column">
                  <wp:posOffset>1765300</wp:posOffset>
                </wp:positionH>
                <wp:positionV relativeFrom="paragraph">
                  <wp:posOffset>381000</wp:posOffset>
                </wp:positionV>
                <wp:extent cx="558800" cy="244475"/>
                <wp:effectExtent l="0" t="0" r="12700" b="22225"/>
                <wp:wrapNone/>
                <wp:docPr id="5" name="Rechteck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AE2F8" id="Rechteck 5" o:spid="_x0000_s1026" style="position:absolute;margin-left:139pt;margin-top:30pt;width:44pt;height:19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" filled="f" strokecolor="black [3213]" strokeweight="1pt"/>
            </w:pict>
          </mc:Fallback>
        </mc:AlternateContent>
      </w:r>
      <w:r w:rsidR="00064714">
        <w:rPr>
          <w:b/>
          <w:bCs/>
          <w:sz w:val="24"/>
          <w:szCs w:val="24"/>
        </w:rPr>
        <w:tab/>
      </w:r>
      <w:r>
        <w:rPr>
          <w:sz w:val="24"/>
          <w:szCs w:val="24"/>
        </w:rPr>
        <w:t>25</w:t>
      </w:r>
      <w:r w:rsidR="00064714" w:rsidRPr="00064714">
        <w:rPr>
          <w:sz w:val="24"/>
          <w:szCs w:val="24"/>
        </w:rPr>
        <w:t xml:space="preserve"> years ago?                           kg</w:t>
      </w:r>
    </w:p>
    <w:p w14:paraId="1C30A958" w14:textId="53440EB5" w:rsidR="00064714" w:rsidRDefault="00511954" w:rsidP="00511954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709EBE" wp14:editId="34FB8716">
                <wp:simplePos x="0" y="0"/>
                <wp:positionH relativeFrom="column">
                  <wp:posOffset>1781175</wp:posOffset>
                </wp:positionH>
                <wp:positionV relativeFrom="paragraph">
                  <wp:posOffset>381635</wp:posOffset>
                </wp:positionV>
                <wp:extent cx="558800" cy="244475"/>
                <wp:effectExtent l="0" t="0" r="12700" b="22225"/>
                <wp:wrapNone/>
                <wp:docPr id="6" name="Rechteck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3624F0" id="Rechteck 6" o:spid="_x0000_s1026" style="position:absolute;margin-left:140.25pt;margin-top:30.05pt;width:44pt;height:19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" filled="f" strokecolor="black [3213]" strokeweight="1pt"/>
            </w:pict>
          </mc:Fallback>
        </mc:AlternateContent>
      </w:r>
      <w:r w:rsidR="00064714" w:rsidRPr="00064714">
        <w:rPr>
          <w:sz w:val="24"/>
          <w:szCs w:val="24"/>
        </w:rPr>
        <w:tab/>
      </w:r>
      <w:r>
        <w:rPr>
          <w:sz w:val="24"/>
          <w:szCs w:val="24"/>
        </w:rPr>
        <w:t>50</w:t>
      </w:r>
      <w:r w:rsidR="00064714" w:rsidRPr="00064714">
        <w:rPr>
          <w:sz w:val="24"/>
          <w:szCs w:val="24"/>
        </w:rPr>
        <w:t xml:space="preserve"> years ago?                           kg</w:t>
      </w:r>
    </w:p>
    <w:p w14:paraId="37B82443" w14:textId="628C38D0" w:rsidR="00511954" w:rsidRDefault="00511954" w:rsidP="00511954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sz w:val="24"/>
          <w:szCs w:val="24"/>
        </w:rPr>
        <w:tab/>
        <w:t>&gt;50</w:t>
      </w:r>
      <w:r w:rsidRPr="00064714">
        <w:rPr>
          <w:sz w:val="24"/>
          <w:szCs w:val="24"/>
        </w:rPr>
        <w:t xml:space="preserve"> years ago?                         kg</w:t>
      </w:r>
    </w:p>
    <w:p w14:paraId="2F81E5D8" w14:textId="29FB7994" w:rsidR="00511954" w:rsidRDefault="00511954" w:rsidP="00511954">
      <w:pPr>
        <w:tabs>
          <w:tab w:val="left" w:pos="810"/>
        </w:tabs>
        <w:spacing w:after="360"/>
        <w:rPr>
          <w:sz w:val="24"/>
          <w:szCs w:val="24"/>
        </w:rPr>
      </w:pPr>
    </w:p>
    <w:p w14:paraId="46652C6C" w14:textId="1360FE2B" w:rsidR="00A14BEF" w:rsidRDefault="00A14BEF" w:rsidP="00A14BEF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3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What is the </w:t>
      </w:r>
      <w:r w:rsidR="00083AE0" w:rsidRPr="00083AE0">
        <w:rPr>
          <w:b/>
          <w:bCs/>
          <w:sz w:val="24"/>
          <w:szCs w:val="24"/>
          <w:u w:val="single"/>
        </w:rPr>
        <w:t>current</w:t>
      </w:r>
      <w:r w:rsidR="00083AE0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average total catch per single fishing trip (kilogram)</w:t>
      </w:r>
      <w:r w:rsidR="00A66DD1">
        <w:rPr>
          <w:b/>
          <w:bCs/>
          <w:sz w:val="24"/>
          <w:szCs w:val="24"/>
        </w:rPr>
        <w:t xml:space="preserve"> for your main target species and species you catch often?</w:t>
      </w:r>
    </w:p>
    <w:p w14:paraId="517B52A4" w14:textId="41A33B18" w:rsidR="00A14BEF" w:rsidRDefault="00A14BEF" w:rsidP="00A14BEF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29BA65" wp14:editId="3E39F483">
                <wp:simplePos x="0" y="0"/>
                <wp:positionH relativeFrom="column">
                  <wp:posOffset>4244975</wp:posOffset>
                </wp:positionH>
                <wp:positionV relativeFrom="paragraph">
                  <wp:posOffset>152400</wp:posOffset>
                </wp:positionV>
                <wp:extent cx="558800" cy="244475"/>
                <wp:effectExtent l="0" t="0" r="12700" b="22225"/>
                <wp:wrapNone/>
                <wp:docPr id="7" name="Rechteck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0A1A5" id="Rechteck 7" o:spid="_x0000_s1026" style="position:absolute;margin-left:334.25pt;margin-top:12pt;width:44pt;height:19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" filled="f" strokecolor="black [3213]" strokeweight="1pt"/>
            </w:pict>
          </mc:Fallback>
        </mc:AlternateContent>
      </w:r>
    </w:p>
    <w:p w14:paraId="3B93E63D" w14:textId="4E84AC98" w:rsidR="00A14BEF" w:rsidRDefault="00A14BEF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B91AAA" wp14:editId="07B242C9">
                <wp:simplePos x="0" y="0"/>
                <wp:positionH relativeFrom="column">
                  <wp:posOffset>4241800</wp:posOffset>
                </wp:positionH>
                <wp:positionV relativeFrom="paragraph">
                  <wp:posOffset>375920</wp:posOffset>
                </wp:positionV>
                <wp:extent cx="558800" cy="244475"/>
                <wp:effectExtent l="0" t="0" r="12700" b="22225"/>
                <wp:wrapNone/>
                <wp:docPr id="8" name="Rechteck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46023" id="Rechteck 8" o:spid="_x0000_s1026" style="position:absolute;margin-left:334pt;margin-top:29.6pt;width:44pt;height:19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" filled="f" strokecolor="black [3213]" strokeweight="1pt"/>
            </w:pict>
          </mc:Fallback>
        </mc:AlternateContent>
      </w: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Species 1:          _______________________________                          kg   </w:t>
      </w:r>
    </w:p>
    <w:p w14:paraId="321EA4F3" w14:textId="1C1FB866" w:rsidR="00A14BEF" w:rsidRDefault="00A14BEF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EB7D2C" wp14:editId="357FD496">
                <wp:simplePos x="0" y="0"/>
                <wp:positionH relativeFrom="column">
                  <wp:posOffset>4251325</wp:posOffset>
                </wp:positionH>
                <wp:positionV relativeFrom="paragraph">
                  <wp:posOffset>381635</wp:posOffset>
                </wp:positionV>
                <wp:extent cx="558800" cy="244475"/>
                <wp:effectExtent l="0" t="0" r="12700" b="22225"/>
                <wp:wrapNone/>
                <wp:docPr id="9" name="Rechteck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D79A4F" id="Rechteck 9" o:spid="_x0000_s1026" style="position:absolute;margin-left:334.75pt;margin-top:30.05pt;width:44pt;height:19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sz w:val="24"/>
          <w:szCs w:val="24"/>
        </w:rPr>
        <w:tab/>
        <w:t xml:space="preserve">Species 2:          _______________________________                          kg   </w:t>
      </w:r>
    </w:p>
    <w:p w14:paraId="7103AE26" w14:textId="21BBF3A4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4D87A22" wp14:editId="4DCC2805">
                <wp:simplePos x="0" y="0"/>
                <wp:positionH relativeFrom="column">
                  <wp:posOffset>4254500</wp:posOffset>
                </wp:positionH>
                <wp:positionV relativeFrom="paragraph">
                  <wp:posOffset>396240</wp:posOffset>
                </wp:positionV>
                <wp:extent cx="558800" cy="244475"/>
                <wp:effectExtent l="0" t="0" r="12700" b="22225"/>
                <wp:wrapNone/>
                <wp:docPr id="10" name="Rechteck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BD84A0" id="Rechteck 10" o:spid="_x0000_s1026" style="position:absolute;margin-left:335pt;margin-top:31.2pt;width:44pt;height:19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MRo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3:          _______________________________                          kg   </w:t>
      </w:r>
    </w:p>
    <w:p w14:paraId="0ED2C5EE" w14:textId="23B7F066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1C66062" wp14:editId="058B3559">
                <wp:simplePos x="0" y="0"/>
                <wp:positionH relativeFrom="column">
                  <wp:posOffset>4244975</wp:posOffset>
                </wp:positionH>
                <wp:positionV relativeFrom="paragraph">
                  <wp:posOffset>379730</wp:posOffset>
                </wp:positionV>
                <wp:extent cx="558800" cy="244475"/>
                <wp:effectExtent l="0" t="0" r="12700" b="22225"/>
                <wp:wrapNone/>
                <wp:docPr id="11" name="Rechteck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9F0CAF" id="Rechteck 11" o:spid="_x0000_s1026" style="position:absolute;margin-left:334.25pt;margin-top:29.9pt;width:44pt;height:19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4:          _______________________________                          kg   </w:t>
      </w:r>
    </w:p>
    <w:p w14:paraId="2E3FFA31" w14:textId="7B248645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60C507" wp14:editId="0881AC20">
                <wp:simplePos x="0" y="0"/>
                <wp:positionH relativeFrom="column">
                  <wp:posOffset>4248150</wp:posOffset>
                </wp:positionH>
                <wp:positionV relativeFrom="paragraph">
                  <wp:posOffset>385445</wp:posOffset>
                </wp:positionV>
                <wp:extent cx="558800" cy="244475"/>
                <wp:effectExtent l="0" t="0" r="12700" b="22225"/>
                <wp:wrapNone/>
                <wp:docPr id="12" name="Rechtec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BD3BC" id="Rechteck 12" o:spid="_x0000_s1026" style="position:absolute;margin-left:334.5pt;margin-top:30.35pt;width:44pt;height:19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8P+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5:          _______________________________                          kg   </w:t>
      </w:r>
    </w:p>
    <w:p w14:paraId="52D3C5F7" w14:textId="6EACADD3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E0A0B7" wp14:editId="0D1E4A01">
                <wp:simplePos x="0" y="0"/>
                <wp:positionH relativeFrom="column">
                  <wp:posOffset>4244975</wp:posOffset>
                </wp:positionH>
                <wp:positionV relativeFrom="paragraph">
                  <wp:posOffset>391160</wp:posOffset>
                </wp:positionV>
                <wp:extent cx="558800" cy="244475"/>
                <wp:effectExtent l="0" t="0" r="12700" b="22225"/>
                <wp:wrapNone/>
                <wp:docPr id="13" name="Rechteck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ED5AC" id="Rechteck 13" o:spid="_x0000_s1026" style="position:absolute;margin-left:334.25pt;margin-top:30.8pt;width:44pt;height:19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6:          _______________________________                          kg   </w:t>
      </w:r>
    </w:p>
    <w:p w14:paraId="1708B967" w14:textId="14105E5E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C033527" wp14:editId="5301085A">
                <wp:simplePos x="0" y="0"/>
                <wp:positionH relativeFrom="column">
                  <wp:posOffset>4244975</wp:posOffset>
                </wp:positionH>
                <wp:positionV relativeFrom="paragraph">
                  <wp:posOffset>384175</wp:posOffset>
                </wp:positionV>
                <wp:extent cx="558800" cy="244475"/>
                <wp:effectExtent l="0" t="0" r="12700" b="22225"/>
                <wp:wrapNone/>
                <wp:docPr id="14" name="Rechtec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50D854" id="Rechteck 14" o:spid="_x0000_s1026" style="position:absolute;margin-left:334.25pt;margin-top:30.25pt;width:44pt;height:19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7:          _______________________________                          kg   </w:t>
      </w:r>
    </w:p>
    <w:p w14:paraId="7FE39063" w14:textId="2BE5B2D8" w:rsidR="00A14BEF" w:rsidRDefault="00A14BEF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sz w:val="24"/>
          <w:szCs w:val="24"/>
        </w:rPr>
        <w:tab/>
        <w:t xml:space="preserve">Species 8:          _______________________________                          kg   </w:t>
      </w:r>
    </w:p>
    <w:p w14:paraId="52495CEE" w14:textId="58B7390E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29FEBDE" wp14:editId="1E1BA282">
                <wp:simplePos x="0" y="0"/>
                <wp:positionH relativeFrom="column">
                  <wp:posOffset>4241800</wp:posOffset>
                </wp:positionH>
                <wp:positionV relativeFrom="paragraph">
                  <wp:posOffset>382905</wp:posOffset>
                </wp:positionV>
                <wp:extent cx="558800" cy="244475"/>
                <wp:effectExtent l="0" t="0" r="12700" b="22225"/>
                <wp:wrapNone/>
                <wp:docPr id="17" name="Rechteck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C1691" id="Rechteck 17" o:spid="_x0000_s1026" style="position:absolute;margin-left:334pt;margin-top:30.15pt;width:44pt;height:19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" filled="f" strokecolor="black [3213]" strokeweight="1pt"/>
            </w:pict>
          </mc:Fallback>
        </mc:AlternateContent>
      </w: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19E516B" wp14:editId="41C4B42E">
                <wp:simplePos x="0" y="0"/>
                <wp:positionH relativeFrom="column">
                  <wp:posOffset>4241800</wp:posOffset>
                </wp:positionH>
                <wp:positionV relativeFrom="paragraph">
                  <wp:posOffset>-25400</wp:posOffset>
                </wp:positionV>
                <wp:extent cx="558800" cy="244475"/>
                <wp:effectExtent l="0" t="0" r="12700" b="22225"/>
                <wp:wrapNone/>
                <wp:docPr id="16" name="Rechteck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9B7000" id="Rechteck 16" o:spid="_x0000_s1026" style="position:absolute;margin-left:334pt;margin-top:-2pt;width:44pt;height:19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9:          _______________________________                          kg   </w:t>
      </w:r>
    </w:p>
    <w:p w14:paraId="625D40D6" w14:textId="7A512C5C" w:rsidR="00A14BEF" w:rsidRDefault="002D0807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19F5149" wp14:editId="0AEBF315">
                <wp:simplePos x="0" y="0"/>
                <wp:positionH relativeFrom="column">
                  <wp:posOffset>4238625</wp:posOffset>
                </wp:positionH>
                <wp:positionV relativeFrom="paragraph">
                  <wp:posOffset>391795</wp:posOffset>
                </wp:positionV>
                <wp:extent cx="558800" cy="244475"/>
                <wp:effectExtent l="0" t="0" r="12700" b="22225"/>
                <wp:wrapNone/>
                <wp:docPr id="18" name="Rechteck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8800" cy="24447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AE2D1" id="Rechteck 18" o:spid="_x0000_s1026" style="position:absolute;margin-left:333.75pt;margin-top:30.85pt;width:44pt;height:19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" filled="f" strokecolor="black [3213]" strokeweight="1pt"/>
            </w:pict>
          </mc:Fallback>
        </mc:AlternateContent>
      </w:r>
      <w:r w:rsidR="00A14BEF">
        <w:rPr>
          <w:sz w:val="24"/>
          <w:szCs w:val="24"/>
        </w:rPr>
        <w:tab/>
        <w:t xml:space="preserve">Species 10:        _______________________________                         </w:t>
      </w:r>
      <w:r>
        <w:rPr>
          <w:sz w:val="24"/>
          <w:szCs w:val="24"/>
        </w:rPr>
        <w:t xml:space="preserve"> </w:t>
      </w:r>
      <w:r w:rsidR="00A14BEF">
        <w:rPr>
          <w:sz w:val="24"/>
          <w:szCs w:val="24"/>
        </w:rPr>
        <w:t xml:space="preserve">kg   </w:t>
      </w:r>
    </w:p>
    <w:p w14:paraId="5398C952" w14:textId="171FC1F5" w:rsidR="00A14BEF" w:rsidRPr="00A14BEF" w:rsidRDefault="00A14BEF" w:rsidP="00A14BEF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  <w:r>
        <w:rPr>
          <w:sz w:val="24"/>
          <w:szCs w:val="24"/>
        </w:rPr>
        <w:tab/>
        <w:t xml:space="preserve">Species 11:        _______________________________                         </w:t>
      </w:r>
      <w:r w:rsidR="002D080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kg   </w:t>
      </w:r>
    </w:p>
    <w:p w14:paraId="629F2C35" w14:textId="77777777" w:rsidR="007879D2" w:rsidRDefault="007879D2" w:rsidP="00763EED">
      <w:pPr>
        <w:tabs>
          <w:tab w:val="left" w:pos="810"/>
        </w:tabs>
        <w:spacing w:after="360"/>
        <w:rPr>
          <w:sz w:val="24"/>
          <w:szCs w:val="24"/>
        </w:rPr>
      </w:pPr>
    </w:p>
    <w:p w14:paraId="4BDED6A2" w14:textId="67DCEAD7" w:rsidR="00A66DD1" w:rsidRPr="007879D2" w:rsidRDefault="007879D2" w:rsidP="007879D2">
      <w:pPr>
        <w:tabs>
          <w:tab w:val="left" w:pos="810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2</w:t>
      </w:r>
      <w:r w:rsidRPr="00692C41">
        <w:rPr>
          <w:b/>
          <w:bCs/>
          <w:sz w:val="24"/>
          <w:szCs w:val="24"/>
        </w:rPr>
        <w:t>.</w:t>
      </w:r>
      <w:r w:rsidRPr="00692C41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What is your average total catch per single fishing trip (kilogram) for your main target species and species you catch often?</w:t>
      </w:r>
    </w:p>
    <w:p w14:paraId="3D23BDC5" w14:textId="212A3B49" w:rsidR="00A66DD1" w:rsidRDefault="00A66DD1" w:rsidP="00511954">
      <w:pPr>
        <w:tabs>
          <w:tab w:val="left" w:pos="810"/>
        </w:tabs>
        <w:spacing w:after="360"/>
        <w:ind w:left="794" w:hanging="794"/>
        <w:rPr>
          <w:sz w:val="24"/>
          <w:szCs w:val="24"/>
        </w:rPr>
      </w:pPr>
    </w:p>
    <w:tbl>
      <w:tblPr>
        <w:tblStyle w:val="Tabellenraster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562"/>
        <w:gridCol w:w="4395"/>
        <w:gridCol w:w="1134"/>
        <w:gridCol w:w="992"/>
        <w:gridCol w:w="992"/>
        <w:gridCol w:w="992"/>
        <w:gridCol w:w="1134"/>
      </w:tblGrid>
      <w:tr w:rsidR="000706C9" w14:paraId="2E917597" w14:textId="77777777" w:rsidTr="000706C9">
        <w:trPr>
          <w:trHeight w:hRule="exact" w:val="397"/>
          <w:jc w:val="center"/>
        </w:trPr>
        <w:tc>
          <w:tcPr>
            <w:tcW w:w="562" w:type="dxa"/>
            <w:shd w:val="clear" w:color="auto" w:fill="D9D9D9" w:themeFill="background1" w:themeFillShade="D9"/>
            <w:vAlign w:val="center"/>
          </w:tcPr>
          <w:p w14:paraId="1347C0E5" w14:textId="308C1B30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395" w:type="dxa"/>
            <w:shd w:val="clear" w:color="auto" w:fill="D9D9D9" w:themeFill="background1" w:themeFillShade="D9"/>
          </w:tcPr>
          <w:p w14:paraId="497979F2" w14:textId="16E4F23D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2BFC20B" w14:textId="433AFFF0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>5 yr</w:t>
            </w:r>
            <w:r>
              <w:rPr>
                <w:b/>
                <w:bCs/>
                <w:sz w:val="24"/>
                <w:szCs w:val="24"/>
              </w:rPr>
              <w:t>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1840A52" w14:textId="70256A51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1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18CBBF6" w14:textId="42640914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25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F13B3D8" w14:textId="35D62A34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5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1E73963" w14:textId="10226114" w:rsidR="007879D2" w:rsidRP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b/>
                <w:bCs/>
                <w:sz w:val="24"/>
                <w:szCs w:val="24"/>
              </w:rPr>
            </w:pPr>
            <w:r w:rsidRPr="007879D2">
              <w:rPr>
                <w:b/>
                <w:bCs/>
                <w:sz w:val="24"/>
                <w:szCs w:val="24"/>
              </w:rPr>
              <w:t xml:space="preserve">&gt;50 </w:t>
            </w:r>
            <w:r>
              <w:rPr>
                <w:b/>
                <w:bCs/>
                <w:sz w:val="24"/>
                <w:szCs w:val="24"/>
              </w:rPr>
              <w:t>yrs.</w:t>
            </w:r>
          </w:p>
        </w:tc>
      </w:tr>
      <w:tr w:rsidR="000706C9" w14:paraId="0AF6BD20" w14:textId="77777777" w:rsidTr="000706C9">
        <w:trPr>
          <w:jc w:val="center"/>
        </w:trPr>
        <w:tc>
          <w:tcPr>
            <w:tcW w:w="562" w:type="dxa"/>
            <w:vAlign w:val="center"/>
          </w:tcPr>
          <w:p w14:paraId="1D58E78B" w14:textId="1D78B90D" w:rsidR="007879D2" w:rsidRPr="007879D2" w:rsidRDefault="007879D2" w:rsidP="007879D2">
            <w:pPr>
              <w:tabs>
                <w:tab w:val="left" w:pos="810"/>
              </w:tabs>
              <w:spacing w:after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1</w:t>
            </w:r>
          </w:p>
        </w:tc>
        <w:tc>
          <w:tcPr>
            <w:tcW w:w="4395" w:type="dxa"/>
          </w:tcPr>
          <w:p w14:paraId="6CCD7EBB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6B7701F" w14:textId="544817FF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655510A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12EF88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B7C1AD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31E42D6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43793B3A" w14:textId="77777777" w:rsidTr="000706C9">
        <w:trPr>
          <w:jc w:val="center"/>
        </w:trPr>
        <w:tc>
          <w:tcPr>
            <w:tcW w:w="562" w:type="dxa"/>
            <w:vAlign w:val="center"/>
          </w:tcPr>
          <w:p w14:paraId="36C21CA3" w14:textId="593368F0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4395" w:type="dxa"/>
          </w:tcPr>
          <w:p w14:paraId="322D4FA4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FD172E7" w14:textId="2283B7C2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131F20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641E651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D18CA77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B1C3064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79199528" w14:textId="77777777" w:rsidTr="000706C9">
        <w:trPr>
          <w:jc w:val="center"/>
        </w:trPr>
        <w:tc>
          <w:tcPr>
            <w:tcW w:w="562" w:type="dxa"/>
            <w:vAlign w:val="center"/>
          </w:tcPr>
          <w:p w14:paraId="1CE2042D" w14:textId="4EB63712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4395" w:type="dxa"/>
          </w:tcPr>
          <w:p w14:paraId="4C45C306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5C6FF9A" w14:textId="0F5508F8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E4874D6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CB710E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6115679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522F3BE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34FDA2F8" w14:textId="77777777" w:rsidTr="000706C9">
        <w:trPr>
          <w:jc w:val="center"/>
        </w:trPr>
        <w:tc>
          <w:tcPr>
            <w:tcW w:w="562" w:type="dxa"/>
            <w:vAlign w:val="center"/>
          </w:tcPr>
          <w:p w14:paraId="657C1EFB" w14:textId="3F6B8415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4395" w:type="dxa"/>
          </w:tcPr>
          <w:p w14:paraId="580D6639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5BD8256" w14:textId="2B57881C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23E007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A4022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1F2C1B2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8FDA05A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3960D42B" w14:textId="77777777" w:rsidTr="000706C9">
        <w:trPr>
          <w:jc w:val="center"/>
        </w:trPr>
        <w:tc>
          <w:tcPr>
            <w:tcW w:w="562" w:type="dxa"/>
            <w:vAlign w:val="center"/>
          </w:tcPr>
          <w:p w14:paraId="0161CAC1" w14:textId="1AB6EB9A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4395" w:type="dxa"/>
          </w:tcPr>
          <w:p w14:paraId="41ABBE59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FAC0C9B" w14:textId="15178090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66C5C8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62620DD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FC78582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4459856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24F5003E" w14:textId="77777777" w:rsidTr="000706C9">
        <w:trPr>
          <w:jc w:val="center"/>
        </w:trPr>
        <w:tc>
          <w:tcPr>
            <w:tcW w:w="562" w:type="dxa"/>
            <w:vAlign w:val="center"/>
          </w:tcPr>
          <w:p w14:paraId="52B859E0" w14:textId="767941D8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4395" w:type="dxa"/>
          </w:tcPr>
          <w:p w14:paraId="73426E40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55CC191" w14:textId="74B23259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27A8D5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8C8517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3DA9854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412813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0706C9" w14:paraId="2B09DB31" w14:textId="77777777" w:rsidTr="000706C9">
        <w:trPr>
          <w:jc w:val="center"/>
        </w:trPr>
        <w:tc>
          <w:tcPr>
            <w:tcW w:w="562" w:type="dxa"/>
            <w:vAlign w:val="center"/>
          </w:tcPr>
          <w:p w14:paraId="66170065" w14:textId="24DFDF93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4395" w:type="dxa"/>
          </w:tcPr>
          <w:p w14:paraId="660D9010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B771389" w14:textId="568C7912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2353760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E9A3818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D669881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3F57802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7879D2" w14:paraId="72E503CB" w14:textId="77777777" w:rsidTr="000706C9">
        <w:trPr>
          <w:jc w:val="center"/>
        </w:trPr>
        <w:tc>
          <w:tcPr>
            <w:tcW w:w="562" w:type="dxa"/>
            <w:vAlign w:val="center"/>
          </w:tcPr>
          <w:p w14:paraId="3DF88D69" w14:textId="56CF899E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4395" w:type="dxa"/>
          </w:tcPr>
          <w:p w14:paraId="0355D16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0E4E671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0D5593B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3CD2D0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1449A3E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FDE014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7879D2" w14:paraId="4169C82E" w14:textId="77777777" w:rsidTr="000706C9">
        <w:trPr>
          <w:jc w:val="center"/>
        </w:trPr>
        <w:tc>
          <w:tcPr>
            <w:tcW w:w="562" w:type="dxa"/>
            <w:vAlign w:val="center"/>
          </w:tcPr>
          <w:p w14:paraId="7CCA3C37" w14:textId="12316F2B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4395" w:type="dxa"/>
          </w:tcPr>
          <w:p w14:paraId="75750742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5A463CB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E951D1E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298ACE7C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D202291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64DB055E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7879D2" w14:paraId="067E79F9" w14:textId="77777777" w:rsidTr="000706C9">
        <w:trPr>
          <w:jc w:val="center"/>
        </w:trPr>
        <w:tc>
          <w:tcPr>
            <w:tcW w:w="562" w:type="dxa"/>
            <w:vAlign w:val="center"/>
          </w:tcPr>
          <w:p w14:paraId="39638CD8" w14:textId="2A6C839B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4395" w:type="dxa"/>
          </w:tcPr>
          <w:p w14:paraId="3B1F168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32AFB898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A49759D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31CC13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46EA5A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3D6E791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  <w:tr w:rsidR="007879D2" w14:paraId="4DA9AED5" w14:textId="77777777" w:rsidTr="000706C9">
        <w:trPr>
          <w:jc w:val="center"/>
        </w:trPr>
        <w:tc>
          <w:tcPr>
            <w:tcW w:w="562" w:type="dxa"/>
            <w:vAlign w:val="center"/>
          </w:tcPr>
          <w:p w14:paraId="1869980C" w14:textId="33238F8C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4395" w:type="dxa"/>
          </w:tcPr>
          <w:p w14:paraId="25FAC0E7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FC72EC5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759EEAB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025EB51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19C14A0F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742EDCE" w14:textId="77777777" w:rsidR="007879D2" w:rsidRDefault="007879D2" w:rsidP="007879D2">
            <w:pPr>
              <w:tabs>
                <w:tab w:val="left" w:pos="810"/>
              </w:tabs>
              <w:spacing w:after="360"/>
              <w:jc w:val="center"/>
              <w:rPr>
                <w:sz w:val="24"/>
                <w:szCs w:val="24"/>
              </w:rPr>
            </w:pPr>
          </w:p>
        </w:tc>
      </w:tr>
    </w:tbl>
    <w:p w14:paraId="249046D6" w14:textId="5469466E" w:rsidR="0071656A" w:rsidRDefault="0071656A" w:rsidP="0071656A">
      <w:pPr>
        <w:pStyle w:val="Textkrper-Einzug3"/>
        <w:ind w:left="0" w:firstLine="0"/>
        <w:rPr>
          <w:sz w:val="44"/>
          <w:szCs w:val="44"/>
        </w:rPr>
      </w:pPr>
    </w:p>
    <w:p w14:paraId="65BFC1A0" w14:textId="4FF14D3E" w:rsidR="005719F3" w:rsidRDefault="005719F3" w:rsidP="0071656A">
      <w:pPr>
        <w:pStyle w:val="Textkrper-Einzug3"/>
        <w:ind w:left="0" w:firstLine="0"/>
        <w:rPr>
          <w:sz w:val="44"/>
          <w:szCs w:val="44"/>
        </w:rPr>
      </w:pPr>
    </w:p>
    <w:p w14:paraId="772D11F8" w14:textId="17175E1E" w:rsidR="005719F3" w:rsidRDefault="005719F3" w:rsidP="0071656A">
      <w:pPr>
        <w:pStyle w:val="Textkrper-Einzug3"/>
        <w:ind w:left="0" w:firstLine="0"/>
        <w:rPr>
          <w:sz w:val="44"/>
          <w:szCs w:val="44"/>
        </w:rPr>
      </w:pPr>
    </w:p>
    <w:p w14:paraId="768264A9" w14:textId="035C9757" w:rsidR="005719F3" w:rsidRDefault="005719F3" w:rsidP="0071656A">
      <w:pPr>
        <w:pStyle w:val="Textkrper-Einzug3"/>
        <w:ind w:left="0" w:firstLine="0"/>
        <w:rPr>
          <w:sz w:val="44"/>
          <w:szCs w:val="44"/>
        </w:rPr>
      </w:pPr>
    </w:p>
    <w:p w14:paraId="1226A678" w14:textId="6FCD1678" w:rsidR="005719F3" w:rsidRDefault="005719F3" w:rsidP="0071656A">
      <w:pPr>
        <w:pStyle w:val="Textkrper-Einzug3"/>
        <w:ind w:left="0" w:firstLine="0"/>
        <w:rPr>
          <w:sz w:val="44"/>
          <w:szCs w:val="44"/>
        </w:rPr>
      </w:pPr>
    </w:p>
    <w:p w14:paraId="29E3E15F" w14:textId="1B801354" w:rsidR="005719F3" w:rsidRDefault="005719F3" w:rsidP="005719F3">
      <w:pPr>
        <w:pStyle w:val="berschrift1"/>
        <w:ind w:left="720" w:hanging="360"/>
      </w:pPr>
      <w:r w:rsidRPr="005719F3">
        <w:lastRenderedPageBreak/>
        <w:t xml:space="preserve">Part </w:t>
      </w:r>
      <w:r>
        <w:t>D</w:t>
      </w:r>
      <w:r w:rsidRPr="005719F3">
        <w:t xml:space="preserve">.  </w:t>
      </w:r>
      <w:r>
        <w:t>Additional information</w:t>
      </w:r>
    </w:p>
    <w:p w14:paraId="5EEE603A" w14:textId="77777777" w:rsidR="005719F3" w:rsidRPr="005719F3" w:rsidRDefault="005719F3" w:rsidP="005719F3"/>
    <w:p w14:paraId="58AC68EF" w14:textId="42E43251" w:rsidR="005719F3" w:rsidRPr="00692C41" w:rsidRDefault="005719F3" w:rsidP="005719F3">
      <w:pPr>
        <w:tabs>
          <w:tab w:val="left" w:pos="792"/>
        </w:tabs>
        <w:ind w:left="792" w:hanging="79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1. Would you like to be informed about the results of th</w:t>
      </w:r>
      <w:r w:rsidR="00083AE0">
        <w:rPr>
          <w:b/>
          <w:bCs/>
          <w:sz w:val="24"/>
          <w:szCs w:val="24"/>
        </w:rPr>
        <w:t>is</w:t>
      </w:r>
      <w:r>
        <w:rPr>
          <w:b/>
          <w:bCs/>
          <w:sz w:val="24"/>
          <w:szCs w:val="24"/>
        </w:rPr>
        <w:t xml:space="preserve"> research project</w:t>
      </w:r>
      <w:r w:rsidRPr="00692C41">
        <w:rPr>
          <w:b/>
          <w:bCs/>
          <w:sz w:val="24"/>
          <w:szCs w:val="24"/>
        </w:rPr>
        <w:t>?</w:t>
      </w:r>
    </w:p>
    <w:p w14:paraId="69429102" w14:textId="77777777" w:rsidR="005719F3" w:rsidRPr="00692C41" w:rsidRDefault="005719F3" w:rsidP="005719F3">
      <w:pPr>
        <w:tabs>
          <w:tab w:val="left" w:pos="810"/>
          <w:tab w:val="left" w:pos="4320"/>
          <w:tab w:val="left" w:pos="5040"/>
          <w:tab w:val="left" w:pos="5580"/>
          <w:tab w:val="left" w:pos="5760"/>
        </w:tabs>
        <w:rPr>
          <w:sz w:val="24"/>
          <w:szCs w:val="24"/>
        </w:rPr>
      </w:pPr>
    </w:p>
    <w:p w14:paraId="65ECA300" w14:textId="1465AEA6" w:rsidR="005719F3" w:rsidRDefault="005719F3" w:rsidP="005719F3">
      <w:pPr>
        <w:pStyle w:val="Textkrper-Einzug3"/>
        <w:ind w:left="0" w:firstLine="0"/>
        <w:rPr>
          <w:sz w:val="44"/>
          <w:szCs w:val="44"/>
        </w:rPr>
      </w:pPr>
      <w:r w:rsidRPr="00692C41">
        <w:tab/>
      </w:r>
      <w:sdt>
        <w:sdtPr>
          <w:id w:val="-770530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</w:rPr>
            <w:t>☐</w:t>
          </w:r>
        </w:sdtContent>
      </w:sdt>
      <w:r w:rsidRPr="00692C41">
        <w:t xml:space="preserve">    </w:t>
      </w:r>
      <w:r>
        <w:t xml:space="preserve">Yes            </w:t>
      </w:r>
      <w:sdt>
        <w:sdtPr>
          <w:id w:val="17176158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692C41">
            <w:rPr>
              <w:rFonts w:ascii="MS Gothic" w:eastAsia="MS Gothic" w:hAnsi="MS Gothic" w:hint="eastAsia"/>
            </w:rPr>
            <w:t>☐</w:t>
          </w:r>
        </w:sdtContent>
      </w:sdt>
      <w:r w:rsidRPr="00692C41">
        <w:t xml:space="preserve">    </w:t>
      </w:r>
      <w:r>
        <w:t xml:space="preserve">No           </w:t>
      </w:r>
    </w:p>
    <w:p w14:paraId="113BE34B" w14:textId="77777777" w:rsidR="00394423" w:rsidRPr="00692C41" w:rsidRDefault="00394423">
      <w:pPr>
        <w:rPr>
          <w:sz w:val="24"/>
          <w:szCs w:val="24"/>
        </w:rPr>
      </w:pPr>
    </w:p>
    <w:p w14:paraId="418B77C2" w14:textId="0B0363D5" w:rsidR="00394423" w:rsidRDefault="00394423">
      <w:pPr>
        <w:rPr>
          <w:sz w:val="24"/>
          <w:szCs w:val="24"/>
        </w:rPr>
      </w:pPr>
    </w:p>
    <w:p w14:paraId="1C199C4D" w14:textId="77777777" w:rsidR="00083AE0" w:rsidRPr="00692C41" w:rsidRDefault="00083AE0">
      <w:pPr>
        <w:rPr>
          <w:sz w:val="24"/>
          <w:szCs w:val="24"/>
        </w:rPr>
      </w:pPr>
    </w:p>
    <w:p w14:paraId="1E7E1A35" w14:textId="77777777" w:rsidR="00394423" w:rsidRPr="00692C41" w:rsidRDefault="00394423">
      <w:pPr>
        <w:rPr>
          <w:b/>
          <w:sz w:val="24"/>
          <w:szCs w:val="24"/>
        </w:rPr>
      </w:pPr>
      <w:r w:rsidRPr="00692C41">
        <w:rPr>
          <w:b/>
          <w:sz w:val="24"/>
          <w:szCs w:val="24"/>
        </w:rPr>
        <w:t>Thank you for your time!</w:t>
      </w:r>
    </w:p>
    <w:p w14:paraId="66C016BA" w14:textId="77777777" w:rsidR="00394423" w:rsidRDefault="00394423" w:rsidP="00973BA2">
      <w:pPr>
        <w:tabs>
          <w:tab w:val="left" w:pos="720"/>
          <w:tab w:val="left" w:pos="7560"/>
        </w:tabs>
        <w:jc w:val="both"/>
        <w:rPr>
          <w:sz w:val="22"/>
          <w:szCs w:val="24"/>
        </w:rPr>
      </w:pPr>
    </w:p>
    <w:p w14:paraId="7234D59A" w14:textId="77777777" w:rsidR="00394423" w:rsidRDefault="00394423">
      <w:pPr>
        <w:pStyle w:val="Kommentartext"/>
        <w:jc w:val="both"/>
        <w:rPr>
          <w:sz w:val="22"/>
        </w:rPr>
      </w:pPr>
    </w:p>
    <w:sectPr w:rsidR="00394423" w:rsidSect="007A1D30">
      <w:footerReference w:type="even" r:id="rId7"/>
      <w:footerReference w:type="default" r:id="rId8"/>
      <w:headerReference w:type="first" r:id="rId9"/>
      <w:pgSz w:w="12240" w:h="15840"/>
      <w:pgMar w:top="1267" w:right="1440" w:bottom="576" w:left="108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9B72C" w14:textId="77777777" w:rsidR="00607656" w:rsidRDefault="00607656">
      <w:r>
        <w:separator/>
      </w:r>
    </w:p>
  </w:endnote>
  <w:endnote w:type="continuationSeparator" w:id="0">
    <w:p w14:paraId="1A5FAC04" w14:textId="77777777" w:rsidR="00607656" w:rsidRDefault="00607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C8B9D" w14:textId="77777777" w:rsidR="00DE26F2" w:rsidRDefault="00DE26F2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  <w:p w14:paraId="4CF4E019" w14:textId="77777777" w:rsidR="00DE26F2" w:rsidRDefault="00DE26F2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3F16C" w14:textId="77777777" w:rsidR="00DE26F2" w:rsidRDefault="00DE26F2">
    <w:pPr>
      <w:pStyle w:val="Fuzeile"/>
      <w:tabs>
        <w:tab w:val="clear" w:pos="4320"/>
        <w:tab w:val="center" w:pos="4766"/>
        <w:tab w:val="left" w:pos="864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0FA6B" w14:textId="77777777" w:rsidR="00607656" w:rsidRDefault="00607656">
      <w:r>
        <w:separator/>
      </w:r>
    </w:p>
  </w:footnote>
  <w:footnote w:type="continuationSeparator" w:id="0">
    <w:p w14:paraId="7E5F7680" w14:textId="77777777" w:rsidR="00607656" w:rsidRDefault="006076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4BAAD" w14:textId="77777777" w:rsidR="00DE26F2" w:rsidRDefault="00DE26F2">
    <w:pPr>
      <w:pStyle w:val="Kopfzeile"/>
      <w:jc w:val="right"/>
      <w:rPr>
        <w:sz w:val="24"/>
        <w:szCs w:val="24"/>
      </w:rPr>
    </w:pPr>
    <w:r>
      <w:rPr>
        <w:sz w:val="24"/>
        <w:szCs w:val="24"/>
      </w:rP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46385"/>
    <w:multiLevelType w:val="hybridMultilevel"/>
    <w:tmpl w:val="25D23844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0BF6202C"/>
    <w:multiLevelType w:val="hybridMultilevel"/>
    <w:tmpl w:val="BDE224AC"/>
    <w:lvl w:ilvl="0" w:tplc="39221CBC">
      <w:start w:val="1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35"/>
        </w:tabs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55"/>
        </w:tabs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5"/>
        </w:tabs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5"/>
        </w:tabs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5"/>
        </w:tabs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5"/>
        </w:tabs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5"/>
        </w:tabs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5"/>
        </w:tabs>
        <w:ind w:left="6375" w:hanging="180"/>
      </w:pPr>
    </w:lvl>
  </w:abstractNum>
  <w:abstractNum w:abstractNumId="2" w15:restartNumberingAfterBreak="0">
    <w:nsid w:val="0F735643"/>
    <w:multiLevelType w:val="hybridMultilevel"/>
    <w:tmpl w:val="863C354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8EF186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6160243"/>
    <w:multiLevelType w:val="hybridMultilevel"/>
    <w:tmpl w:val="1E586372"/>
    <w:lvl w:ilvl="0" w:tplc="16482CE2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45561C"/>
    <w:multiLevelType w:val="hybridMultilevel"/>
    <w:tmpl w:val="9996B51C"/>
    <w:lvl w:ilvl="0" w:tplc="7D12B28E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5" w15:restartNumberingAfterBreak="0">
    <w:nsid w:val="1FB93E75"/>
    <w:multiLevelType w:val="hybridMultilevel"/>
    <w:tmpl w:val="C66483D0"/>
    <w:lvl w:ilvl="0" w:tplc="5394E16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F48C64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8701519"/>
    <w:multiLevelType w:val="hybridMultilevel"/>
    <w:tmpl w:val="55480356"/>
    <w:lvl w:ilvl="0" w:tplc="908CF704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7" w15:restartNumberingAfterBreak="0">
    <w:nsid w:val="2AC752C3"/>
    <w:multiLevelType w:val="hybridMultilevel"/>
    <w:tmpl w:val="A1D88820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8" w15:restartNumberingAfterBreak="0">
    <w:nsid w:val="2DB0036E"/>
    <w:multiLevelType w:val="hybridMultilevel"/>
    <w:tmpl w:val="6E148CE4"/>
    <w:lvl w:ilvl="0" w:tplc="0409000F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98740E"/>
    <w:multiLevelType w:val="hybridMultilevel"/>
    <w:tmpl w:val="183AD9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0" w15:restartNumberingAfterBreak="0">
    <w:nsid w:val="32CD2AB5"/>
    <w:multiLevelType w:val="hybridMultilevel"/>
    <w:tmpl w:val="35C05F1C"/>
    <w:lvl w:ilvl="0" w:tplc="97A06E5A">
      <w:start w:val="1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1" w15:restartNumberingAfterBreak="0">
    <w:nsid w:val="3B183D85"/>
    <w:multiLevelType w:val="hybridMultilevel"/>
    <w:tmpl w:val="8166CEEE"/>
    <w:lvl w:ilvl="0" w:tplc="97A06E5A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2" w15:restartNumberingAfterBreak="0">
    <w:nsid w:val="45656C46"/>
    <w:multiLevelType w:val="multilevel"/>
    <w:tmpl w:val="FE943A0E"/>
    <w:lvl w:ilvl="0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4B1645BD"/>
    <w:multiLevelType w:val="hybridMultilevel"/>
    <w:tmpl w:val="D4A68DA8"/>
    <w:lvl w:ilvl="0" w:tplc="FE62B88E">
      <w:start w:val="7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4" w15:restartNumberingAfterBreak="0">
    <w:nsid w:val="4E583EDA"/>
    <w:multiLevelType w:val="hybridMultilevel"/>
    <w:tmpl w:val="C672B4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EE56950"/>
    <w:multiLevelType w:val="hybridMultilevel"/>
    <w:tmpl w:val="1368FBB6"/>
    <w:lvl w:ilvl="0" w:tplc="86808178">
      <w:start w:val="9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4F134E6C"/>
    <w:multiLevelType w:val="hybridMultilevel"/>
    <w:tmpl w:val="ED7431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663272"/>
    <w:multiLevelType w:val="hybridMultilevel"/>
    <w:tmpl w:val="F260D2CA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FC17594"/>
    <w:multiLevelType w:val="hybridMultilevel"/>
    <w:tmpl w:val="864A3A50"/>
    <w:lvl w:ilvl="0" w:tplc="97A06E5A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9" w15:restartNumberingAfterBreak="0">
    <w:nsid w:val="4FEA1A1C"/>
    <w:multiLevelType w:val="hybridMultilevel"/>
    <w:tmpl w:val="931C3DC0"/>
    <w:lvl w:ilvl="0" w:tplc="B6405328">
      <w:start w:val="5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0" w15:restartNumberingAfterBreak="0">
    <w:nsid w:val="551D09BA"/>
    <w:multiLevelType w:val="hybridMultilevel"/>
    <w:tmpl w:val="7194B8F4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1" w15:restartNumberingAfterBreak="0">
    <w:nsid w:val="55D87634"/>
    <w:multiLevelType w:val="hybridMultilevel"/>
    <w:tmpl w:val="F214786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961524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FB26D2B"/>
    <w:multiLevelType w:val="multilevel"/>
    <w:tmpl w:val="747C3198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8B6230"/>
    <w:multiLevelType w:val="hybridMultilevel"/>
    <w:tmpl w:val="09A45BC2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1F00B79"/>
    <w:multiLevelType w:val="hybridMultilevel"/>
    <w:tmpl w:val="3CF04078"/>
    <w:lvl w:ilvl="0" w:tplc="0409000F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2482235"/>
    <w:multiLevelType w:val="hybridMultilevel"/>
    <w:tmpl w:val="D3E81EF6"/>
    <w:lvl w:ilvl="0" w:tplc="6F0A64B4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6" w15:restartNumberingAfterBreak="0">
    <w:nsid w:val="628013D5"/>
    <w:multiLevelType w:val="hybridMultilevel"/>
    <w:tmpl w:val="EB580D2C"/>
    <w:lvl w:ilvl="0" w:tplc="7EC823D2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3D35882"/>
    <w:multiLevelType w:val="hybridMultilevel"/>
    <w:tmpl w:val="9A10D2BC"/>
    <w:lvl w:ilvl="0" w:tplc="1BF25952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A4E4E"/>
    <w:multiLevelType w:val="hybridMultilevel"/>
    <w:tmpl w:val="DF4049AC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5FF446D"/>
    <w:multiLevelType w:val="hybridMultilevel"/>
    <w:tmpl w:val="747C3198"/>
    <w:lvl w:ilvl="0" w:tplc="693234CA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F07C2B"/>
    <w:multiLevelType w:val="hybridMultilevel"/>
    <w:tmpl w:val="7CDC7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D1217DC"/>
    <w:multiLevelType w:val="hybridMultilevel"/>
    <w:tmpl w:val="D86081D6"/>
    <w:lvl w:ilvl="0" w:tplc="97A06E5A">
      <w:start w:val="10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2" w15:restartNumberingAfterBreak="0">
    <w:nsid w:val="77170992"/>
    <w:multiLevelType w:val="hybridMultilevel"/>
    <w:tmpl w:val="9524F2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A1C65E1"/>
    <w:multiLevelType w:val="hybridMultilevel"/>
    <w:tmpl w:val="7532892E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C307EDB"/>
    <w:multiLevelType w:val="hybridMultilevel"/>
    <w:tmpl w:val="F6D62138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EB13083"/>
    <w:multiLevelType w:val="hybridMultilevel"/>
    <w:tmpl w:val="9C9ED7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7F606B25"/>
    <w:multiLevelType w:val="hybridMultilevel"/>
    <w:tmpl w:val="A80ED1BC"/>
    <w:lvl w:ilvl="0" w:tplc="67C0C672">
      <w:start w:val="1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5"/>
  </w:num>
  <w:num w:numId="2">
    <w:abstractNumId w:val="5"/>
  </w:num>
  <w:num w:numId="3">
    <w:abstractNumId w:val="21"/>
  </w:num>
  <w:num w:numId="4">
    <w:abstractNumId w:val="2"/>
  </w:num>
  <w:num w:numId="5">
    <w:abstractNumId w:val="35"/>
  </w:num>
  <w:num w:numId="6">
    <w:abstractNumId w:val="25"/>
  </w:num>
  <w:num w:numId="7">
    <w:abstractNumId w:val="0"/>
  </w:num>
  <w:num w:numId="8">
    <w:abstractNumId w:val="13"/>
  </w:num>
  <w:num w:numId="9">
    <w:abstractNumId w:val="9"/>
  </w:num>
  <w:num w:numId="10">
    <w:abstractNumId w:val="14"/>
  </w:num>
  <w:num w:numId="11">
    <w:abstractNumId w:val="34"/>
  </w:num>
  <w:num w:numId="12">
    <w:abstractNumId w:val="3"/>
  </w:num>
  <w:num w:numId="13">
    <w:abstractNumId w:val="24"/>
  </w:num>
  <w:num w:numId="14">
    <w:abstractNumId w:val="32"/>
  </w:num>
  <w:num w:numId="15">
    <w:abstractNumId w:val="23"/>
  </w:num>
  <w:num w:numId="16">
    <w:abstractNumId w:val="17"/>
  </w:num>
  <w:num w:numId="17">
    <w:abstractNumId w:val="36"/>
  </w:num>
  <w:num w:numId="18">
    <w:abstractNumId w:val="6"/>
  </w:num>
  <w:num w:numId="19">
    <w:abstractNumId w:val="19"/>
  </w:num>
  <w:num w:numId="20">
    <w:abstractNumId w:val="4"/>
  </w:num>
  <w:num w:numId="21">
    <w:abstractNumId w:val="29"/>
  </w:num>
  <w:num w:numId="22">
    <w:abstractNumId w:val="22"/>
  </w:num>
  <w:num w:numId="23">
    <w:abstractNumId w:val="27"/>
  </w:num>
  <w:num w:numId="24">
    <w:abstractNumId w:val="30"/>
  </w:num>
  <w:num w:numId="25">
    <w:abstractNumId w:val="12"/>
  </w:num>
  <w:num w:numId="26">
    <w:abstractNumId w:val="33"/>
  </w:num>
  <w:num w:numId="27">
    <w:abstractNumId w:val="7"/>
  </w:num>
  <w:num w:numId="28">
    <w:abstractNumId w:val="18"/>
  </w:num>
  <w:num w:numId="29">
    <w:abstractNumId w:val="11"/>
  </w:num>
  <w:num w:numId="30">
    <w:abstractNumId w:val="31"/>
  </w:num>
  <w:num w:numId="31">
    <w:abstractNumId w:val="10"/>
  </w:num>
  <w:num w:numId="32">
    <w:abstractNumId w:val="1"/>
  </w:num>
  <w:num w:numId="33">
    <w:abstractNumId w:val="8"/>
  </w:num>
  <w:num w:numId="34">
    <w:abstractNumId w:val="20"/>
  </w:num>
  <w:num w:numId="35">
    <w:abstractNumId w:val="28"/>
  </w:num>
  <w:num w:numId="36">
    <w:abstractNumId w:val="26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IxNjM3MTY2NDdQ0lEKTi0uzszPAykwqQUA2oicpCwAAAA="/>
  </w:docVars>
  <w:rsids>
    <w:rsidRoot w:val="00DE1CF1"/>
    <w:rsid w:val="0004527B"/>
    <w:rsid w:val="00064714"/>
    <w:rsid w:val="000706C9"/>
    <w:rsid w:val="00083AE0"/>
    <w:rsid w:val="000E66C3"/>
    <w:rsid w:val="00162665"/>
    <w:rsid w:val="002366FC"/>
    <w:rsid w:val="002715E7"/>
    <w:rsid w:val="002D0807"/>
    <w:rsid w:val="002E3679"/>
    <w:rsid w:val="0035413A"/>
    <w:rsid w:val="00394423"/>
    <w:rsid w:val="003F1F4D"/>
    <w:rsid w:val="00511954"/>
    <w:rsid w:val="00525CF4"/>
    <w:rsid w:val="005719F3"/>
    <w:rsid w:val="00607656"/>
    <w:rsid w:val="00692C41"/>
    <w:rsid w:val="006C6951"/>
    <w:rsid w:val="006E752F"/>
    <w:rsid w:val="0071656A"/>
    <w:rsid w:val="00763EED"/>
    <w:rsid w:val="007776D6"/>
    <w:rsid w:val="007879D2"/>
    <w:rsid w:val="007A1D30"/>
    <w:rsid w:val="00812685"/>
    <w:rsid w:val="0089792A"/>
    <w:rsid w:val="00912A69"/>
    <w:rsid w:val="00933304"/>
    <w:rsid w:val="00967683"/>
    <w:rsid w:val="00973BA2"/>
    <w:rsid w:val="009764B9"/>
    <w:rsid w:val="00A14BEF"/>
    <w:rsid w:val="00A56147"/>
    <w:rsid w:val="00A66DD1"/>
    <w:rsid w:val="00AF0FB0"/>
    <w:rsid w:val="00B0651A"/>
    <w:rsid w:val="00C65426"/>
    <w:rsid w:val="00D2330D"/>
    <w:rsid w:val="00DA184F"/>
    <w:rsid w:val="00DA4E7C"/>
    <w:rsid w:val="00DE1CF1"/>
    <w:rsid w:val="00DE26F2"/>
    <w:rsid w:val="00EA4F33"/>
    <w:rsid w:val="00EB579E"/>
    <w:rsid w:val="00EC295F"/>
    <w:rsid w:val="00EE47E4"/>
    <w:rsid w:val="00EF4B1E"/>
    <w:rsid w:val="00F01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D2DAB96"/>
  <w15:docId w15:val="{8C179E76-C9A6-405E-8AA7-5731C9809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qFormat/>
    <w:pPr>
      <w:keepNext/>
      <w:tabs>
        <w:tab w:val="left" w:pos="720"/>
        <w:tab w:val="left" w:pos="7560"/>
      </w:tabs>
      <w:outlineLvl w:val="0"/>
    </w:pPr>
    <w:rPr>
      <w:sz w:val="24"/>
      <w:szCs w:val="24"/>
    </w:rPr>
  </w:style>
  <w:style w:type="paragraph" w:styleId="berschrift2">
    <w:name w:val="heading 2"/>
    <w:basedOn w:val="Standard"/>
    <w:next w:val="Standard"/>
    <w:qFormat/>
    <w:pPr>
      <w:keepNext/>
      <w:outlineLvl w:val="1"/>
    </w:pPr>
    <w:rPr>
      <w:color w:val="0000FF"/>
      <w:sz w:val="24"/>
      <w:szCs w:val="24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810"/>
        <w:tab w:val="left" w:pos="7560"/>
      </w:tabs>
      <w:ind w:left="810" w:hanging="360"/>
      <w:outlineLvl w:val="2"/>
    </w:pPr>
    <w:rPr>
      <w:iCs/>
      <w:sz w:val="24"/>
      <w:szCs w:val="24"/>
    </w:rPr>
  </w:style>
  <w:style w:type="paragraph" w:styleId="berschrift4">
    <w:name w:val="heading 4"/>
    <w:basedOn w:val="Standard"/>
    <w:next w:val="Standard"/>
    <w:qFormat/>
    <w:pPr>
      <w:keepNext/>
      <w:tabs>
        <w:tab w:val="left" w:pos="810"/>
        <w:tab w:val="left" w:pos="4320"/>
        <w:tab w:val="left" w:pos="7560"/>
      </w:tabs>
      <w:ind w:left="450"/>
      <w:outlineLvl w:val="3"/>
    </w:pPr>
    <w:rPr>
      <w:i/>
      <w:iCs/>
      <w:color w:val="339966"/>
      <w:sz w:val="24"/>
      <w:szCs w:val="24"/>
    </w:rPr>
  </w:style>
  <w:style w:type="paragraph" w:styleId="berschrift5">
    <w:name w:val="heading 5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4"/>
    </w:pPr>
    <w:rPr>
      <w:color w:val="339966"/>
      <w:sz w:val="24"/>
      <w:szCs w:val="24"/>
    </w:rPr>
  </w:style>
  <w:style w:type="paragraph" w:styleId="berschrift6">
    <w:name w:val="heading 6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5"/>
    </w:pPr>
    <w:rPr>
      <w:color w:val="339966"/>
      <w:u w:val="single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6"/>
    </w:pPr>
    <w:rPr>
      <w:i/>
      <w:sz w:val="24"/>
      <w:szCs w:val="24"/>
    </w:rPr>
  </w:style>
  <w:style w:type="paragraph" w:styleId="berschrift8">
    <w:name w:val="heading 8"/>
    <w:basedOn w:val="Standard"/>
    <w:next w:val="Standard"/>
    <w:qFormat/>
    <w:pPr>
      <w:keepNext/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jc w:val="center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outlineLvl w:val="8"/>
    </w:pPr>
    <w:rPr>
      <w:i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pPr>
      <w:jc w:val="center"/>
    </w:pPr>
    <w:rPr>
      <w:b/>
      <w:bCs/>
      <w:sz w:val="24"/>
      <w:szCs w:val="24"/>
    </w:rPr>
  </w:style>
  <w:style w:type="paragraph" w:styleId="Textkrper">
    <w:name w:val="Body Text"/>
    <w:basedOn w:val="Standard"/>
    <w:pPr>
      <w:tabs>
        <w:tab w:val="left" w:pos="252"/>
      </w:tabs>
    </w:pPr>
    <w:rPr>
      <w:sz w:val="24"/>
      <w:szCs w:val="24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character" w:styleId="Kommentarzeichen">
    <w:name w:val="annotation reference"/>
    <w:basedOn w:val="Absatz-Standardschriftart"/>
    <w:semiHidden/>
    <w:rPr>
      <w:sz w:val="16"/>
      <w:szCs w:val="16"/>
    </w:rPr>
  </w:style>
  <w:style w:type="paragraph" w:styleId="Kommentartext">
    <w:name w:val="annotation text"/>
    <w:basedOn w:val="Standard"/>
    <w:semiHidden/>
  </w:style>
  <w:style w:type="paragraph" w:styleId="Textkrper-Zeileneinzug">
    <w:name w:val="Body Text Indent"/>
    <w:basedOn w:val="Standard"/>
    <w:pPr>
      <w:ind w:left="360" w:firstLine="360"/>
    </w:pPr>
    <w:rPr>
      <w:sz w:val="24"/>
      <w:szCs w:val="24"/>
    </w:rPr>
  </w:style>
  <w:style w:type="paragraph" w:styleId="Textkrper-Einzug2">
    <w:name w:val="Body Text Indent 2"/>
    <w:basedOn w:val="Standard"/>
    <w:pPr>
      <w:tabs>
        <w:tab w:val="left" w:pos="810"/>
      </w:tabs>
      <w:ind w:left="810" w:hanging="360"/>
    </w:pPr>
    <w:rPr>
      <w:sz w:val="24"/>
      <w:szCs w:val="24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character" w:styleId="Hervorhebung">
    <w:name w:val="Emphasis"/>
    <w:basedOn w:val="Absatz-Standardschriftart"/>
    <w:qFormat/>
    <w:rPr>
      <w:i/>
      <w:iCs/>
    </w:rPr>
  </w:style>
  <w:style w:type="character" w:customStyle="1" w:styleId="MTEquationSection">
    <w:name w:val="MTEquationSection"/>
    <w:basedOn w:val="Absatz-Standardschriftart"/>
    <w:rPr>
      <w:vanish w:val="0"/>
      <w:color w:val="FF0000"/>
    </w:rPr>
  </w:style>
  <w:style w:type="paragraph" w:styleId="Textkrper-Einzug3">
    <w:name w:val="Body Text Inden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ind w:left="806" w:hanging="806"/>
    </w:pPr>
    <w:rPr>
      <w:sz w:val="24"/>
      <w:szCs w:val="24"/>
    </w:rPr>
  </w:style>
  <w:style w:type="paragraph" w:styleId="Textkrper2">
    <w:name w:val="Body Text 2"/>
    <w:basedOn w:val="Standard"/>
    <w:pPr>
      <w:tabs>
        <w:tab w:val="left" w:pos="360"/>
        <w:tab w:val="left" w:pos="4320"/>
        <w:tab w:val="left" w:pos="7560"/>
      </w:tabs>
      <w:ind w:left="360" w:hanging="360"/>
    </w:pPr>
    <w:rPr>
      <w:sz w:val="24"/>
      <w:szCs w:val="24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styleId="Textkrper3">
    <w:name w:val="Body Tex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</w:pPr>
    <w:rPr>
      <w:b/>
      <w:bCs/>
      <w:sz w:val="24"/>
      <w:szCs w:val="24"/>
    </w:r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character" w:styleId="Platzhaltertext">
    <w:name w:val="Placeholder Text"/>
    <w:basedOn w:val="Absatz-Standardschriftart"/>
    <w:uiPriority w:val="99"/>
    <w:semiHidden/>
    <w:rsid w:val="00692C41"/>
    <w:rPr>
      <w:color w:val="808080"/>
    </w:rPr>
  </w:style>
  <w:style w:type="table" w:styleId="Tabellenraster">
    <w:name w:val="Table Grid"/>
    <w:basedOn w:val="NormaleTabelle"/>
    <w:rsid w:val="007879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879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89</Words>
  <Characters>6237</Characters>
  <Application>Microsoft Office Word</Application>
  <DocSecurity>0</DocSecurity>
  <Lines>51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vised 6/13/06</vt:lpstr>
      <vt:lpstr>Revised 6/13/06</vt:lpstr>
    </vt:vector>
  </TitlesOfParts>
  <Company>The National Academies</Company>
  <LinksUpToDate>false</LinksUpToDate>
  <CharactersWithSpaces>7212</CharactersWithSpaces>
  <SharedDoc>false</SharedDoc>
  <HLinks>
    <vt:vector size="6" baseType="variant">
      <vt:variant>
        <vt:i4>2031733</vt:i4>
      </vt:variant>
      <vt:variant>
        <vt:i4>0</vt:i4>
      </vt:variant>
      <vt:variant>
        <vt:i4>0</vt:i4>
      </vt:variant>
      <vt:variant>
        <vt:i4>5</vt:i4>
      </vt:variant>
      <vt:variant>
        <vt:lpwstr>mailto:NRCAssessment@mathematica-m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6/13/06</dc:title>
  <dc:creator>nlockhart</dc:creator>
  <cp:lastModifiedBy>Ursel</cp:lastModifiedBy>
  <cp:revision>33</cp:revision>
  <cp:lastPrinted>2021-01-18T15:25:00Z</cp:lastPrinted>
  <dcterms:created xsi:type="dcterms:W3CDTF">2021-01-18T14:08:00Z</dcterms:created>
  <dcterms:modified xsi:type="dcterms:W3CDTF">2021-01-28T19:29:00Z</dcterms:modified>
</cp:coreProperties>
</file>